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CE422" w14:textId="076A7F0F" w:rsidR="00887581" w:rsidRPr="00887581" w:rsidRDefault="00887581" w:rsidP="00887581">
      <w:pPr>
        <w:pStyle w:val="NormalWeb"/>
        <w:spacing w:before="0" w:beforeAutospacing="0" w:after="0" w:afterAutospacing="0"/>
        <w:jc w:val="both"/>
        <w:rPr>
          <w:b/>
        </w:rPr>
      </w:pPr>
      <w:r w:rsidRPr="00F35247">
        <w:rPr>
          <w:rFonts w:ascii="Arial" w:hAnsi="Arial" w:cs="Arial"/>
          <w:b/>
          <w:color w:val="FF0000"/>
          <w:sz w:val="22"/>
          <w:szCs w:val="22"/>
          <w:u w:val="single"/>
        </w:rPr>
        <w:t>Summary</w:t>
      </w:r>
      <w:r w:rsidRPr="00887581">
        <w:rPr>
          <w:rFonts w:ascii="Arial" w:hAnsi="Arial" w:cs="Arial"/>
          <w:b/>
          <w:color w:val="000000"/>
          <w:sz w:val="22"/>
          <w:szCs w:val="22"/>
        </w:rPr>
        <w:t xml:space="preserve"> (one paragraph summar</w:t>
      </w:r>
      <w:r w:rsidRPr="00887581">
        <w:rPr>
          <w:rFonts w:ascii="Arial" w:hAnsi="Arial" w:cs="Arial"/>
          <w:b/>
          <w:color w:val="000000"/>
          <w:sz w:val="22"/>
          <w:szCs w:val="22"/>
        </w:rPr>
        <w:t>y</w:t>
      </w:r>
      <w:r w:rsidRPr="00887581">
        <w:rPr>
          <w:rFonts w:ascii="Arial" w:hAnsi="Arial" w:cs="Arial"/>
          <w:b/>
          <w:color w:val="000000"/>
          <w:sz w:val="22"/>
          <w:szCs w:val="22"/>
        </w:rPr>
        <w:t>)</w:t>
      </w:r>
    </w:p>
    <w:p w14:paraId="1488A18E" w14:textId="79C6F1EB" w:rsidR="00887581" w:rsidRDefault="00887581" w:rsidP="00887581">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The main aim of our project is to deal with the sustainability of grocery shopping and food wastage from disposing expired groceries. Aided </w:t>
      </w:r>
      <w:r>
        <w:rPr>
          <w:rFonts w:ascii="Arial" w:hAnsi="Arial" w:cs="Arial"/>
          <w:color w:val="000000"/>
          <w:sz w:val="22"/>
          <w:szCs w:val="22"/>
        </w:rPr>
        <w:t>using</w:t>
      </w:r>
      <w:r>
        <w:rPr>
          <w:rFonts w:ascii="Arial" w:hAnsi="Arial" w:cs="Arial"/>
          <w:color w:val="000000"/>
          <w:sz w:val="22"/>
          <w:szCs w:val="22"/>
        </w:rPr>
        <w:t xml:space="preserve"> machine learning, our app will keep track of what is in the fridge, the expiry dates of the users’ groceries and generate a predictive shopping list or recipe based on what is expiring soon. </w:t>
      </w:r>
    </w:p>
    <w:p w14:paraId="603BBD14" w14:textId="0EECC83B" w:rsidR="00F35247" w:rsidRDefault="00F35247" w:rsidP="00887581">
      <w:pPr>
        <w:pStyle w:val="NormalWeb"/>
        <w:spacing w:before="0" w:beforeAutospacing="0" w:after="0" w:afterAutospacing="0"/>
        <w:jc w:val="both"/>
      </w:pPr>
    </w:p>
    <w:p w14:paraId="2CCA4724" w14:textId="77777777" w:rsidR="00F35247" w:rsidRDefault="00F35247" w:rsidP="00887581">
      <w:pPr>
        <w:pStyle w:val="NormalWeb"/>
        <w:spacing w:before="0" w:beforeAutospacing="0" w:after="0" w:afterAutospacing="0"/>
        <w:jc w:val="both"/>
      </w:pPr>
    </w:p>
    <w:p w14:paraId="67180365" w14:textId="77777777" w:rsidR="00F35247" w:rsidRPr="00805234" w:rsidRDefault="00F35247" w:rsidP="00F35247">
      <w:pPr>
        <w:spacing w:after="0" w:line="240" w:lineRule="auto"/>
        <w:jc w:val="both"/>
        <w:rPr>
          <w:rFonts w:ascii="Times New Roman" w:eastAsia="Times New Roman" w:hAnsi="Times New Roman" w:cs="Times New Roman"/>
          <w:color w:val="FF0000"/>
          <w:sz w:val="24"/>
          <w:szCs w:val="24"/>
          <w:u w:val="single"/>
          <w:lang w:eastAsia="en-SG"/>
        </w:rPr>
      </w:pPr>
      <w:r w:rsidRPr="00805234">
        <w:rPr>
          <w:rFonts w:ascii="Arial" w:eastAsia="Times New Roman" w:hAnsi="Arial" w:cs="Arial"/>
          <w:b/>
          <w:bCs/>
          <w:color w:val="FF0000"/>
          <w:sz w:val="21"/>
          <w:szCs w:val="21"/>
          <w:u w:val="single"/>
          <w:shd w:val="clear" w:color="auto" w:fill="FFFFFF"/>
          <w:lang w:eastAsia="en-SG"/>
        </w:rPr>
        <w:t>Description</w:t>
      </w:r>
    </w:p>
    <w:p w14:paraId="1F47394C" w14:textId="77777777" w:rsidR="00F35247" w:rsidRPr="00805234" w:rsidRDefault="00F35247" w:rsidP="00F35247">
      <w:pPr>
        <w:spacing w:after="0" w:line="240" w:lineRule="auto"/>
        <w:jc w:val="both"/>
        <w:rPr>
          <w:rFonts w:ascii="Times New Roman" w:eastAsia="Times New Roman" w:hAnsi="Times New Roman" w:cs="Times New Roman"/>
          <w:sz w:val="24"/>
          <w:szCs w:val="24"/>
          <w:lang w:eastAsia="en-SG"/>
        </w:rPr>
      </w:pPr>
      <w:r w:rsidRPr="00805234">
        <w:rPr>
          <w:rFonts w:ascii="Arial" w:eastAsia="Times New Roman" w:hAnsi="Arial" w:cs="Arial"/>
          <w:color w:val="000000"/>
          <w:lang w:eastAsia="en-SG"/>
        </w:rPr>
        <w:t xml:space="preserve">Name of Application: </w:t>
      </w:r>
      <w:r w:rsidRPr="00805234">
        <w:rPr>
          <w:rFonts w:ascii="Arial" w:eastAsia="Times New Roman" w:hAnsi="Arial" w:cs="Arial"/>
          <w:color w:val="FF0000"/>
          <w:lang w:eastAsia="en-SG"/>
        </w:rPr>
        <w:t xml:space="preserve">check IT </w:t>
      </w:r>
    </w:p>
    <w:p w14:paraId="0A6DD8E7" w14:textId="77777777" w:rsidR="00F35247" w:rsidRDefault="00F35247" w:rsidP="00F35247">
      <w:pPr>
        <w:spacing w:after="0" w:line="240" w:lineRule="auto"/>
        <w:jc w:val="both"/>
        <w:rPr>
          <w:rFonts w:ascii="Arial" w:eastAsia="Times New Roman" w:hAnsi="Arial" w:cs="Arial"/>
          <w:i/>
          <w:iCs/>
          <w:color w:val="000000"/>
          <w:lang w:eastAsia="en-SG"/>
        </w:rPr>
      </w:pPr>
      <w:r w:rsidRPr="00805234">
        <w:rPr>
          <w:rFonts w:ascii="Arial" w:eastAsia="Times New Roman" w:hAnsi="Arial" w:cs="Arial"/>
          <w:i/>
          <w:iCs/>
          <w:color w:val="000000"/>
          <w:lang w:eastAsia="en-SG"/>
        </w:rPr>
        <w:t>(checking what is in the fridge and checking off what is already used/expired)</w:t>
      </w:r>
    </w:p>
    <w:p w14:paraId="39A108A4" w14:textId="77777777" w:rsidR="00887581" w:rsidRPr="00805234" w:rsidRDefault="00887581" w:rsidP="00805234">
      <w:pPr>
        <w:spacing w:after="0" w:line="240" w:lineRule="auto"/>
        <w:jc w:val="both"/>
        <w:rPr>
          <w:rFonts w:ascii="Times New Roman" w:eastAsia="Times New Roman" w:hAnsi="Times New Roman" w:cs="Times New Roman"/>
          <w:sz w:val="24"/>
          <w:szCs w:val="24"/>
          <w:lang w:eastAsia="en-SG"/>
        </w:rPr>
      </w:pPr>
    </w:p>
    <w:p w14:paraId="15AE08FC" w14:textId="77777777" w:rsidR="004065F8" w:rsidRPr="004065F8" w:rsidRDefault="004065F8" w:rsidP="004065F8">
      <w:pPr>
        <w:spacing w:after="0" w:line="240" w:lineRule="auto"/>
        <w:jc w:val="both"/>
        <w:rPr>
          <w:rFonts w:ascii="Times New Roman" w:eastAsia="Times New Roman" w:hAnsi="Times New Roman" w:cs="Times New Roman"/>
          <w:sz w:val="24"/>
          <w:szCs w:val="24"/>
          <w:lang w:eastAsia="en-SG"/>
        </w:rPr>
      </w:pPr>
      <w:r w:rsidRPr="004065F8">
        <w:rPr>
          <w:rFonts w:ascii="Arial" w:eastAsia="Times New Roman" w:hAnsi="Arial" w:cs="Arial"/>
          <w:b/>
          <w:bCs/>
          <w:color w:val="000000"/>
          <w:lang w:eastAsia="en-SG"/>
        </w:rPr>
        <w:t>Problems</w:t>
      </w:r>
      <w:r w:rsidRPr="004065F8">
        <w:rPr>
          <w:rFonts w:ascii="Arial" w:eastAsia="Times New Roman" w:hAnsi="Arial" w:cs="Arial"/>
          <w:color w:val="000000"/>
          <w:lang w:eastAsia="en-SG"/>
        </w:rPr>
        <w:t>:</w:t>
      </w:r>
    </w:p>
    <w:p w14:paraId="509B6072" w14:textId="77777777" w:rsidR="004065F8" w:rsidRPr="004065F8" w:rsidRDefault="004065F8" w:rsidP="00D17696">
      <w:pPr>
        <w:numPr>
          <w:ilvl w:val="0"/>
          <w:numId w:val="35"/>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What is in my fridge?</w:t>
      </w:r>
    </w:p>
    <w:p w14:paraId="73CFD864" w14:textId="77777777" w:rsidR="004065F8" w:rsidRPr="004065F8" w:rsidRDefault="004065F8" w:rsidP="00D17696">
      <w:pPr>
        <w:numPr>
          <w:ilvl w:val="0"/>
          <w:numId w:val="35"/>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When is it going to expire?</w:t>
      </w:r>
    </w:p>
    <w:p w14:paraId="07AD7283" w14:textId="5FD34C12" w:rsidR="004065F8" w:rsidRDefault="004065F8" w:rsidP="00D17696">
      <w:pPr>
        <w:numPr>
          <w:ilvl w:val="0"/>
          <w:numId w:val="35"/>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What to buy in my next trip?</w:t>
      </w:r>
    </w:p>
    <w:p w14:paraId="481A375D" w14:textId="30CAC90C" w:rsidR="004065F8" w:rsidRDefault="004065F8" w:rsidP="004065F8">
      <w:pPr>
        <w:spacing w:after="0" w:line="240" w:lineRule="auto"/>
        <w:ind w:left="720"/>
        <w:jc w:val="both"/>
        <w:textAlignment w:val="baseline"/>
        <w:rPr>
          <w:rFonts w:ascii="Arial" w:eastAsia="Times New Roman" w:hAnsi="Arial" w:cs="Arial"/>
          <w:color w:val="000000"/>
          <w:lang w:eastAsia="en-SG"/>
        </w:rPr>
      </w:pPr>
    </w:p>
    <w:p w14:paraId="6E8F982A" w14:textId="77777777" w:rsidR="004065F8" w:rsidRPr="004065F8" w:rsidRDefault="004065F8" w:rsidP="004065F8">
      <w:pPr>
        <w:spacing w:after="0" w:line="240" w:lineRule="auto"/>
        <w:ind w:left="720"/>
        <w:jc w:val="both"/>
        <w:textAlignment w:val="baseline"/>
        <w:rPr>
          <w:rFonts w:ascii="Arial" w:eastAsia="Times New Roman" w:hAnsi="Arial" w:cs="Arial"/>
          <w:color w:val="000000"/>
          <w:lang w:eastAsia="en-SG"/>
        </w:rPr>
      </w:pPr>
    </w:p>
    <w:p w14:paraId="240EBA92" w14:textId="77777777" w:rsidR="004065F8" w:rsidRPr="004065F8" w:rsidRDefault="004065F8" w:rsidP="004065F8">
      <w:pPr>
        <w:spacing w:after="0" w:line="240" w:lineRule="auto"/>
        <w:jc w:val="both"/>
        <w:rPr>
          <w:rFonts w:ascii="Times New Roman" w:eastAsia="Times New Roman" w:hAnsi="Times New Roman" w:cs="Times New Roman"/>
          <w:sz w:val="24"/>
          <w:szCs w:val="24"/>
          <w:lang w:eastAsia="en-SG"/>
        </w:rPr>
      </w:pPr>
      <w:r w:rsidRPr="004065F8">
        <w:rPr>
          <w:rFonts w:ascii="Arial" w:eastAsia="Times New Roman" w:hAnsi="Arial" w:cs="Arial"/>
          <w:b/>
          <w:bCs/>
          <w:color w:val="000000"/>
          <w:lang w:eastAsia="en-SG"/>
        </w:rPr>
        <w:t>Aim</w:t>
      </w:r>
      <w:r w:rsidRPr="004065F8">
        <w:rPr>
          <w:rFonts w:ascii="Arial" w:eastAsia="Times New Roman" w:hAnsi="Arial" w:cs="Arial"/>
          <w:color w:val="000000"/>
          <w:lang w:eastAsia="en-SG"/>
        </w:rPr>
        <w:t>: Sustainability of grocery shopping by alleviating over-purchasing and reduce wastage from disposing of expired food</w:t>
      </w:r>
    </w:p>
    <w:p w14:paraId="6418489B" w14:textId="77777777" w:rsidR="004065F8" w:rsidRPr="004065F8" w:rsidRDefault="004065F8" w:rsidP="00D17696">
      <w:pPr>
        <w:numPr>
          <w:ilvl w:val="0"/>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Reduce wastage from disposing of expired food</w:t>
      </w:r>
    </w:p>
    <w:p w14:paraId="12A64CC9" w14:textId="77777777" w:rsidR="004065F8" w:rsidRPr="004065F8" w:rsidRDefault="004065F8" w:rsidP="00D17696">
      <w:pPr>
        <w:numPr>
          <w:ilvl w:val="1"/>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Reminds users of expiring food</w:t>
      </w:r>
    </w:p>
    <w:p w14:paraId="10DC72C5" w14:textId="77777777" w:rsidR="004065F8" w:rsidRPr="004065F8" w:rsidRDefault="004065F8" w:rsidP="00D17696">
      <w:pPr>
        <w:numPr>
          <w:ilvl w:val="1"/>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Suggests ways to use them before they expire</w:t>
      </w:r>
    </w:p>
    <w:p w14:paraId="742BA86F" w14:textId="77777777" w:rsidR="004065F8" w:rsidRPr="004065F8" w:rsidRDefault="004065F8" w:rsidP="00D17696">
      <w:pPr>
        <w:numPr>
          <w:ilvl w:val="0"/>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Alleviate the problem of over-purchasing groceries</w:t>
      </w:r>
    </w:p>
    <w:p w14:paraId="49E9A55B" w14:textId="77777777" w:rsidR="004065F8" w:rsidRPr="004065F8" w:rsidRDefault="004065F8" w:rsidP="00D17696">
      <w:pPr>
        <w:numPr>
          <w:ilvl w:val="1"/>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A portable record of their fridge inventory to prevent duplicate purchases of items they already have at home</w:t>
      </w:r>
    </w:p>
    <w:p w14:paraId="237977CA" w14:textId="15CD760D" w:rsidR="004065F8" w:rsidRDefault="004065F8" w:rsidP="00D17696">
      <w:pPr>
        <w:numPr>
          <w:ilvl w:val="1"/>
          <w:numId w:val="36"/>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Enable better planning and prediction of shopping list</w:t>
      </w:r>
    </w:p>
    <w:p w14:paraId="06368EB1" w14:textId="77777777" w:rsidR="004065F8" w:rsidRPr="004065F8" w:rsidRDefault="004065F8" w:rsidP="00D17696">
      <w:pPr>
        <w:numPr>
          <w:ilvl w:val="1"/>
          <w:numId w:val="36"/>
        </w:numPr>
        <w:spacing w:after="0" w:line="240" w:lineRule="auto"/>
        <w:jc w:val="both"/>
        <w:textAlignment w:val="baseline"/>
        <w:rPr>
          <w:rFonts w:ascii="Arial" w:eastAsia="Times New Roman" w:hAnsi="Arial" w:cs="Arial"/>
          <w:color w:val="000000"/>
          <w:lang w:eastAsia="en-SG"/>
        </w:rPr>
      </w:pPr>
    </w:p>
    <w:p w14:paraId="05F55129" w14:textId="77777777" w:rsidR="004065F8" w:rsidRPr="004065F8" w:rsidRDefault="004065F8" w:rsidP="004065F8">
      <w:pPr>
        <w:spacing w:after="0" w:line="240" w:lineRule="auto"/>
        <w:jc w:val="both"/>
        <w:rPr>
          <w:rFonts w:ascii="Times New Roman" w:eastAsia="Times New Roman" w:hAnsi="Times New Roman" w:cs="Times New Roman"/>
          <w:sz w:val="24"/>
          <w:szCs w:val="24"/>
          <w:lang w:eastAsia="en-SG"/>
        </w:rPr>
      </w:pPr>
      <w:r w:rsidRPr="004065F8">
        <w:rPr>
          <w:rFonts w:ascii="Arial" w:eastAsia="Times New Roman" w:hAnsi="Arial" w:cs="Arial"/>
          <w:b/>
          <w:bCs/>
          <w:color w:val="000000"/>
          <w:lang w:eastAsia="en-SG"/>
        </w:rPr>
        <w:t>Main features</w:t>
      </w:r>
      <w:r w:rsidRPr="004065F8">
        <w:rPr>
          <w:rFonts w:ascii="Arial" w:eastAsia="Times New Roman" w:hAnsi="Arial" w:cs="Arial"/>
          <w:color w:val="000000"/>
          <w:lang w:eastAsia="en-SG"/>
        </w:rPr>
        <w:t>:</w:t>
      </w:r>
    </w:p>
    <w:p w14:paraId="2F373E07" w14:textId="77777777" w:rsidR="004065F8" w:rsidRPr="004065F8" w:rsidRDefault="004065F8" w:rsidP="00D17696">
      <w:pPr>
        <w:numPr>
          <w:ilvl w:val="0"/>
          <w:numId w:val="37"/>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Keep a list of what is in the fridge</w:t>
      </w:r>
    </w:p>
    <w:p w14:paraId="75536BDB" w14:textId="77777777" w:rsidR="004065F8" w:rsidRPr="004065F8" w:rsidRDefault="004065F8" w:rsidP="00D17696">
      <w:pPr>
        <w:numPr>
          <w:ilvl w:val="0"/>
          <w:numId w:val="37"/>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Reminder when the expiry date is coming soon and suggesting recipes based on their expiry dates</w:t>
      </w:r>
    </w:p>
    <w:p w14:paraId="1C5D9E2E" w14:textId="760CD817" w:rsidR="004065F8" w:rsidRDefault="004065F8" w:rsidP="00D17696">
      <w:pPr>
        <w:numPr>
          <w:ilvl w:val="0"/>
          <w:numId w:val="37"/>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Predicting a shopping list for the next trip</w:t>
      </w:r>
    </w:p>
    <w:p w14:paraId="65CAE89C" w14:textId="344A850F" w:rsidR="004065F8" w:rsidRDefault="004065F8" w:rsidP="004065F8">
      <w:pPr>
        <w:spacing w:after="0" w:line="240" w:lineRule="auto"/>
        <w:jc w:val="both"/>
        <w:textAlignment w:val="baseline"/>
        <w:rPr>
          <w:rFonts w:ascii="Arial" w:eastAsia="Times New Roman" w:hAnsi="Arial" w:cs="Arial"/>
          <w:color w:val="000000"/>
          <w:lang w:eastAsia="en-SG"/>
        </w:rPr>
      </w:pPr>
    </w:p>
    <w:p w14:paraId="29DF68DE" w14:textId="77777777" w:rsidR="004065F8" w:rsidRPr="004065F8" w:rsidRDefault="004065F8" w:rsidP="004065F8">
      <w:pPr>
        <w:spacing w:after="0" w:line="240" w:lineRule="auto"/>
        <w:jc w:val="both"/>
        <w:textAlignment w:val="baseline"/>
        <w:rPr>
          <w:rFonts w:ascii="Arial" w:eastAsia="Times New Roman" w:hAnsi="Arial" w:cs="Arial"/>
          <w:color w:val="000000"/>
          <w:lang w:eastAsia="en-SG"/>
        </w:rPr>
      </w:pPr>
    </w:p>
    <w:p w14:paraId="4E8A1AA9" w14:textId="77777777" w:rsidR="004065F8" w:rsidRPr="004065F8" w:rsidRDefault="004065F8" w:rsidP="004065F8">
      <w:pPr>
        <w:spacing w:after="0" w:line="240" w:lineRule="auto"/>
        <w:jc w:val="both"/>
        <w:rPr>
          <w:rFonts w:ascii="Times New Roman" w:eastAsia="Times New Roman" w:hAnsi="Times New Roman" w:cs="Times New Roman"/>
          <w:sz w:val="24"/>
          <w:szCs w:val="24"/>
          <w:lang w:eastAsia="en-SG"/>
        </w:rPr>
      </w:pPr>
      <w:r w:rsidRPr="004065F8">
        <w:rPr>
          <w:rFonts w:ascii="Arial" w:eastAsia="Times New Roman" w:hAnsi="Arial" w:cs="Arial"/>
          <w:b/>
          <w:bCs/>
          <w:color w:val="000000"/>
          <w:lang w:eastAsia="en-SG"/>
        </w:rPr>
        <w:t>Target Audience</w:t>
      </w:r>
    </w:p>
    <w:p w14:paraId="232D97F8" w14:textId="77777777" w:rsidR="004065F8" w:rsidRPr="004065F8" w:rsidRDefault="004065F8" w:rsidP="00D17696">
      <w:pPr>
        <w:numPr>
          <w:ilvl w:val="0"/>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Young working adults</w:t>
      </w:r>
    </w:p>
    <w:p w14:paraId="272BBF04" w14:textId="77777777" w:rsidR="004065F8" w:rsidRPr="004065F8" w:rsidRDefault="004065F8" w:rsidP="00D17696">
      <w:pPr>
        <w:numPr>
          <w:ilvl w:val="1"/>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Busy and unable to spare much time in planning shopping lists before going to the supermarket</w:t>
      </w:r>
    </w:p>
    <w:p w14:paraId="544BBF97" w14:textId="77777777" w:rsidR="004065F8" w:rsidRPr="004065F8" w:rsidRDefault="004065F8" w:rsidP="00D17696">
      <w:pPr>
        <w:numPr>
          <w:ilvl w:val="1"/>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Sometimes buy groceries and just leave it in the fridge to expire if they forget about it</w:t>
      </w:r>
    </w:p>
    <w:p w14:paraId="7901D41A" w14:textId="77777777" w:rsidR="004065F8" w:rsidRPr="004065F8" w:rsidRDefault="004065F8" w:rsidP="00D17696">
      <w:pPr>
        <w:numPr>
          <w:ilvl w:val="0"/>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Housewives/Househusbands</w:t>
      </w:r>
    </w:p>
    <w:p w14:paraId="5632D7E3" w14:textId="77777777" w:rsidR="004065F8" w:rsidRPr="004065F8" w:rsidRDefault="004065F8" w:rsidP="00D17696">
      <w:pPr>
        <w:numPr>
          <w:ilvl w:val="1"/>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Frequents the supermarket, and this application will make it easier for them to keep track of their fridge inventory with a portable record of it. This prevents duplicate purchases when they forget if they have a certain item at home.</w:t>
      </w:r>
    </w:p>
    <w:p w14:paraId="779115C6" w14:textId="7AC6CD02" w:rsidR="004065F8" w:rsidRDefault="004065F8" w:rsidP="00D17696">
      <w:pPr>
        <w:numPr>
          <w:ilvl w:val="1"/>
          <w:numId w:val="38"/>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The content of their fridge changes often, and this application will provide a simpler way to record and update their fridge inventory.</w:t>
      </w:r>
    </w:p>
    <w:p w14:paraId="37B3C70E" w14:textId="06E82B59" w:rsidR="004065F8" w:rsidRDefault="004065F8" w:rsidP="004065F8">
      <w:pPr>
        <w:spacing w:after="0" w:line="240" w:lineRule="auto"/>
        <w:jc w:val="both"/>
        <w:textAlignment w:val="baseline"/>
        <w:rPr>
          <w:rFonts w:ascii="Arial" w:eastAsia="Times New Roman" w:hAnsi="Arial" w:cs="Arial"/>
          <w:color w:val="000000"/>
          <w:lang w:eastAsia="en-SG"/>
        </w:rPr>
      </w:pPr>
    </w:p>
    <w:p w14:paraId="13D39ED8" w14:textId="38819012" w:rsidR="004065F8" w:rsidRDefault="004065F8" w:rsidP="004065F8">
      <w:pPr>
        <w:spacing w:after="0" w:line="240" w:lineRule="auto"/>
        <w:jc w:val="both"/>
        <w:textAlignment w:val="baseline"/>
        <w:rPr>
          <w:rFonts w:ascii="Arial" w:eastAsia="Times New Roman" w:hAnsi="Arial" w:cs="Arial"/>
          <w:color w:val="000000"/>
          <w:lang w:eastAsia="en-SG"/>
        </w:rPr>
      </w:pPr>
    </w:p>
    <w:p w14:paraId="5D80E6F1" w14:textId="352894AD" w:rsidR="004065F8" w:rsidRDefault="004065F8" w:rsidP="004065F8">
      <w:pPr>
        <w:spacing w:after="0" w:line="240" w:lineRule="auto"/>
        <w:jc w:val="both"/>
        <w:textAlignment w:val="baseline"/>
        <w:rPr>
          <w:rFonts w:ascii="Arial" w:eastAsia="Times New Roman" w:hAnsi="Arial" w:cs="Arial"/>
          <w:color w:val="000000"/>
          <w:lang w:eastAsia="en-SG"/>
        </w:rPr>
      </w:pPr>
    </w:p>
    <w:p w14:paraId="70DC849D" w14:textId="56D87E15" w:rsidR="004065F8" w:rsidRDefault="004065F8" w:rsidP="004065F8">
      <w:pPr>
        <w:spacing w:after="0" w:line="240" w:lineRule="auto"/>
        <w:jc w:val="both"/>
        <w:textAlignment w:val="baseline"/>
        <w:rPr>
          <w:rFonts w:ascii="Arial" w:eastAsia="Times New Roman" w:hAnsi="Arial" w:cs="Arial"/>
          <w:color w:val="000000"/>
          <w:lang w:eastAsia="en-SG"/>
        </w:rPr>
      </w:pPr>
    </w:p>
    <w:p w14:paraId="4A69DFFE" w14:textId="50279E3E" w:rsidR="004065F8" w:rsidRDefault="004065F8" w:rsidP="004065F8">
      <w:pPr>
        <w:spacing w:after="0" w:line="240" w:lineRule="auto"/>
        <w:jc w:val="both"/>
        <w:textAlignment w:val="baseline"/>
        <w:rPr>
          <w:rFonts w:ascii="Arial" w:eastAsia="Times New Roman" w:hAnsi="Arial" w:cs="Arial"/>
          <w:color w:val="000000"/>
          <w:lang w:eastAsia="en-SG"/>
        </w:rPr>
      </w:pPr>
    </w:p>
    <w:p w14:paraId="1AEE9AB3" w14:textId="4EB18743" w:rsidR="00DE5C43" w:rsidRDefault="00DE5C43" w:rsidP="004065F8">
      <w:pPr>
        <w:spacing w:after="0" w:line="240" w:lineRule="auto"/>
        <w:jc w:val="both"/>
        <w:textAlignment w:val="baseline"/>
        <w:rPr>
          <w:rFonts w:ascii="Arial" w:eastAsia="Times New Roman" w:hAnsi="Arial" w:cs="Arial"/>
          <w:color w:val="000000"/>
          <w:lang w:eastAsia="en-SG"/>
        </w:rPr>
      </w:pPr>
    </w:p>
    <w:p w14:paraId="0B9F0510" w14:textId="77777777" w:rsidR="00DE5C43" w:rsidRDefault="00DE5C43" w:rsidP="004065F8">
      <w:pPr>
        <w:spacing w:after="0" w:line="240" w:lineRule="auto"/>
        <w:jc w:val="both"/>
        <w:textAlignment w:val="baseline"/>
        <w:rPr>
          <w:rFonts w:ascii="Arial" w:eastAsia="Times New Roman" w:hAnsi="Arial" w:cs="Arial"/>
          <w:color w:val="000000"/>
          <w:lang w:eastAsia="en-SG"/>
        </w:rPr>
      </w:pPr>
    </w:p>
    <w:p w14:paraId="03909D64" w14:textId="77777777" w:rsidR="004065F8" w:rsidRPr="004065F8" w:rsidRDefault="004065F8" w:rsidP="004065F8">
      <w:pPr>
        <w:spacing w:after="0" w:line="240" w:lineRule="auto"/>
        <w:jc w:val="both"/>
        <w:textAlignment w:val="baseline"/>
        <w:rPr>
          <w:rFonts w:ascii="Arial" w:eastAsia="Times New Roman" w:hAnsi="Arial" w:cs="Arial"/>
          <w:color w:val="000000"/>
          <w:lang w:eastAsia="en-SG"/>
        </w:rPr>
      </w:pPr>
    </w:p>
    <w:p w14:paraId="13FD45DE" w14:textId="77777777" w:rsidR="004065F8" w:rsidRPr="004065F8" w:rsidRDefault="004065F8" w:rsidP="004065F8">
      <w:pPr>
        <w:spacing w:after="0" w:line="240" w:lineRule="auto"/>
        <w:jc w:val="both"/>
        <w:rPr>
          <w:rFonts w:ascii="Times New Roman" w:eastAsia="Times New Roman" w:hAnsi="Times New Roman" w:cs="Times New Roman"/>
          <w:sz w:val="24"/>
          <w:szCs w:val="24"/>
          <w:lang w:eastAsia="en-SG"/>
        </w:rPr>
      </w:pPr>
      <w:r w:rsidRPr="004065F8">
        <w:rPr>
          <w:rFonts w:ascii="Arial" w:eastAsia="Times New Roman" w:hAnsi="Arial" w:cs="Arial"/>
          <w:b/>
          <w:bCs/>
          <w:color w:val="000000"/>
          <w:lang w:eastAsia="en-SG"/>
        </w:rPr>
        <w:lastRenderedPageBreak/>
        <w:t>Core Functionalities</w:t>
      </w:r>
    </w:p>
    <w:p w14:paraId="766E0FB7" w14:textId="77777777" w:rsidR="004065F8" w:rsidRPr="004065F8" w:rsidRDefault="004065F8" w:rsidP="00D17696">
      <w:pPr>
        <w:numPr>
          <w:ilvl w:val="0"/>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b/>
          <w:bCs/>
          <w:color w:val="000000"/>
          <w:lang w:eastAsia="en-SG"/>
        </w:rPr>
        <w:t>What is in your Fridge?</w:t>
      </w:r>
    </w:p>
    <w:p w14:paraId="775DD6EA" w14:textId="77777777"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 xml:space="preserve">Listing by taking a photo of a receipt - powered by Machine Learning </w:t>
      </w:r>
      <w:r w:rsidRPr="004065F8">
        <w:rPr>
          <w:rFonts w:ascii="Arial" w:eastAsia="Times New Roman" w:hAnsi="Arial" w:cs="Arial"/>
          <w:i/>
          <w:iCs/>
          <w:color w:val="000000"/>
          <w:lang w:eastAsia="en-SG"/>
        </w:rPr>
        <w:t>(Manual input of sparse items by typing)</w:t>
      </w:r>
    </w:p>
    <w:p w14:paraId="660ABD86" w14:textId="448B9E4B"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Output an estimate of expiry dates for most items [Fruits and Vegetables with Imagine</w:t>
      </w:r>
      <w:r>
        <w:rPr>
          <w:rFonts w:ascii="Arial" w:eastAsia="Times New Roman" w:hAnsi="Arial" w:cs="Arial"/>
          <w:color w:val="000000"/>
          <w:lang w:eastAsia="en-SG"/>
        </w:rPr>
        <w:t xml:space="preserve"> </w:t>
      </w:r>
      <w:r w:rsidRPr="004065F8">
        <w:rPr>
          <w:rFonts w:ascii="Arial" w:eastAsia="Times New Roman" w:hAnsi="Arial" w:cs="Arial"/>
          <w:color w:val="000000"/>
          <w:lang w:eastAsia="en-SG"/>
        </w:rPr>
        <w:t>Recognition]</w:t>
      </w:r>
      <w:r w:rsidRPr="004065F8">
        <w:rPr>
          <w:rFonts w:ascii="Arial" w:eastAsia="Times New Roman" w:hAnsi="Arial" w:cs="Arial"/>
          <w:color w:val="000000"/>
          <w:lang w:eastAsia="en-SG"/>
        </w:rPr>
        <w:br/>
      </w:r>
      <w:r w:rsidRPr="004065F8">
        <w:rPr>
          <w:rFonts w:ascii="Arial" w:eastAsia="Times New Roman" w:hAnsi="Arial" w:cs="Arial"/>
          <w:i/>
          <w:iCs/>
          <w:color w:val="000000"/>
          <w:lang w:eastAsia="en-SG"/>
        </w:rPr>
        <w:t>(Users can edit this estimate if they are not satisfied with it)</w:t>
      </w:r>
    </w:p>
    <w:p w14:paraId="4515BAE3" w14:textId="77777777"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Reminds users if they have items that are expiring soon</w:t>
      </w:r>
    </w:p>
    <w:p w14:paraId="6DAF5DF2" w14:textId="04B7453C" w:rsid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Constant reminders to check off items through notifications after using items in the fridge</w:t>
      </w:r>
    </w:p>
    <w:p w14:paraId="05E7B803" w14:textId="77777777" w:rsidR="004065F8" w:rsidRPr="004065F8" w:rsidRDefault="004065F8" w:rsidP="004065F8">
      <w:pPr>
        <w:spacing w:after="0" w:line="240" w:lineRule="auto"/>
        <w:jc w:val="both"/>
        <w:textAlignment w:val="baseline"/>
        <w:rPr>
          <w:rFonts w:ascii="Arial" w:eastAsia="Times New Roman" w:hAnsi="Arial" w:cs="Arial"/>
          <w:color w:val="000000"/>
          <w:lang w:eastAsia="en-SG"/>
        </w:rPr>
      </w:pPr>
    </w:p>
    <w:p w14:paraId="7BB3F1B0" w14:textId="77777777" w:rsidR="004065F8" w:rsidRPr="004065F8" w:rsidRDefault="004065F8" w:rsidP="00D17696">
      <w:pPr>
        <w:numPr>
          <w:ilvl w:val="0"/>
          <w:numId w:val="39"/>
        </w:numPr>
        <w:spacing w:after="0" w:line="240" w:lineRule="auto"/>
        <w:jc w:val="both"/>
        <w:textAlignment w:val="baseline"/>
        <w:rPr>
          <w:rFonts w:ascii="Arial" w:eastAsia="Times New Roman" w:hAnsi="Arial" w:cs="Arial"/>
          <w:color w:val="000000"/>
          <w:lang w:eastAsia="en-SG"/>
        </w:rPr>
      </w:pPr>
      <w:proofErr w:type="spellStart"/>
      <w:r w:rsidRPr="004065F8">
        <w:rPr>
          <w:rFonts w:ascii="Arial" w:eastAsia="Times New Roman" w:hAnsi="Arial" w:cs="Arial"/>
          <w:b/>
          <w:bCs/>
          <w:color w:val="000000"/>
          <w:lang w:eastAsia="en-SG"/>
        </w:rPr>
        <w:t>ExpiRecipe</w:t>
      </w:r>
      <w:proofErr w:type="spellEnd"/>
    </w:p>
    <w:p w14:paraId="414BF8FB" w14:textId="77777777"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Study your preferences for food based on your purchases and recipes</w:t>
      </w:r>
    </w:p>
    <w:p w14:paraId="1A9B7B65" w14:textId="258AFAD2" w:rsid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Suggestions will be listed based on your preferences, what items are in your fridge and which items are about to expire.</w:t>
      </w:r>
    </w:p>
    <w:p w14:paraId="5FC518D0" w14:textId="77777777" w:rsidR="004065F8" w:rsidRPr="004065F8" w:rsidRDefault="004065F8" w:rsidP="004065F8">
      <w:pPr>
        <w:spacing w:after="0" w:line="240" w:lineRule="auto"/>
        <w:jc w:val="both"/>
        <w:textAlignment w:val="baseline"/>
        <w:rPr>
          <w:rFonts w:ascii="Arial" w:eastAsia="Times New Roman" w:hAnsi="Arial" w:cs="Arial"/>
          <w:color w:val="000000"/>
          <w:lang w:eastAsia="en-SG"/>
        </w:rPr>
      </w:pPr>
    </w:p>
    <w:p w14:paraId="59D98CBC" w14:textId="77777777" w:rsidR="004065F8" w:rsidRPr="004065F8" w:rsidRDefault="004065F8" w:rsidP="00D17696">
      <w:pPr>
        <w:numPr>
          <w:ilvl w:val="0"/>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b/>
          <w:bCs/>
          <w:color w:val="000000"/>
          <w:lang w:eastAsia="en-SG"/>
        </w:rPr>
        <w:t>Smart Shopping List</w:t>
      </w:r>
    </w:p>
    <w:p w14:paraId="09F8E73C" w14:textId="77777777"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Users select a recipe they wish to prepare, and a shopping list is generated based on item shortages from the fridge</w:t>
      </w:r>
    </w:p>
    <w:p w14:paraId="2CCBA198" w14:textId="77777777" w:rsidR="004065F8" w:rsidRPr="004065F8" w:rsidRDefault="004065F8" w:rsidP="00D17696">
      <w:pPr>
        <w:numPr>
          <w:ilvl w:val="1"/>
          <w:numId w:val="39"/>
        </w:numPr>
        <w:spacing w:after="0" w:line="240" w:lineRule="auto"/>
        <w:jc w:val="both"/>
        <w:textAlignment w:val="baseline"/>
        <w:rPr>
          <w:rFonts w:ascii="Arial" w:eastAsia="Times New Roman" w:hAnsi="Arial" w:cs="Arial"/>
          <w:color w:val="000000"/>
          <w:lang w:eastAsia="en-SG"/>
        </w:rPr>
      </w:pPr>
      <w:r w:rsidRPr="004065F8">
        <w:rPr>
          <w:rFonts w:ascii="Arial" w:eastAsia="Times New Roman" w:hAnsi="Arial" w:cs="Arial"/>
          <w:color w:val="000000"/>
          <w:lang w:eastAsia="en-SG"/>
        </w:rPr>
        <w:t>Suggested shopping list will include prices from suggested local retailers</w:t>
      </w:r>
    </w:p>
    <w:p w14:paraId="1B0311EC" w14:textId="7245BA39" w:rsidR="004065F8" w:rsidRPr="004065F8" w:rsidRDefault="004065F8" w:rsidP="00D17696">
      <w:pPr>
        <w:numPr>
          <w:ilvl w:val="1"/>
          <w:numId w:val="39"/>
        </w:numPr>
        <w:spacing w:after="0" w:line="240" w:lineRule="auto"/>
        <w:jc w:val="both"/>
        <w:textAlignment w:val="baseline"/>
        <w:rPr>
          <w:rFonts w:ascii="Arial" w:eastAsia="Times New Roman" w:hAnsi="Arial" w:cs="Arial"/>
          <w:b/>
          <w:color w:val="000000"/>
          <w:lang w:eastAsia="en-SG"/>
        </w:rPr>
      </w:pPr>
      <w:r w:rsidRPr="004065F8">
        <w:rPr>
          <w:rFonts w:ascii="Arial" w:eastAsia="Times New Roman" w:hAnsi="Arial" w:cs="Arial"/>
          <w:b/>
          <w:color w:val="000000"/>
          <w:lang w:eastAsia="en-SG"/>
        </w:rPr>
        <w:t>Generation of shopping list based on recurring purchases or food items</w:t>
      </w:r>
      <w:r>
        <w:rPr>
          <w:rFonts w:ascii="Arial" w:eastAsia="Times New Roman" w:hAnsi="Arial" w:cs="Arial"/>
          <w:b/>
          <w:color w:val="000000"/>
          <w:lang w:eastAsia="en-SG"/>
        </w:rPr>
        <w:t xml:space="preserve"> (Prediction of list based on various data – recurring purchases, items in fridge, age, health, seasons/time, culture etc)</w:t>
      </w:r>
    </w:p>
    <w:p w14:paraId="42713DC4" w14:textId="4C9051BE" w:rsidR="00697159" w:rsidRDefault="00805234" w:rsidP="00697159">
      <w:pPr>
        <w:pStyle w:val="NormalWeb"/>
        <w:spacing w:before="0" w:beforeAutospacing="0" w:after="0" w:afterAutospacing="0"/>
        <w:jc w:val="both"/>
      </w:pPr>
      <w:r w:rsidRPr="00805234">
        <w:br/>
      </w:r>
      <w:r w:rsidRPr="00805234">
        <w:br/>
      </w:r>
    </w:p>
    <w:p w14:paraId="03FB669F" w14:textId="77777777" w:rsidR="00697159" w:rsidRDefault="00697159" w:rsidP="00697159">
      <w:pPr>
        <w:pStyle w:val="NormalWeb"/>
        <w:spacing w:before="0" w:beforeAutospacing="0" w:after="0" w:afterAutospacing="0"/>
        <w:jc w:val="both"/>
      </w:pPr>
    </w:p>
    <w:p w14:paraId="3A54FCF8" w14:textId="77777777" w:rsidR="00697159" w:rsidRDefault="00697159" w:rsidP="00697159">
      <w:pPr>
        <w:pStyle w:val="NormalWeb"/>
        <w:spacing w:before="0" w:beforeAutospacing="0" w:after="0" w:afterAutospacing="0"/>
        <w:jc w:val="both"/>
      </w:pPr>
    </w:p>
    <w:p w14:paraId="74B97658" w14:textId="77777777" w:rsidR="00697159" w:rsidRDefault="00697159" w:rsidP="00697159">
      <w:pPr>
        <w:pStyle w:val="NormalWeb"/>
        <w:spacing w:before="0" w:beforeAutospacing="0" w:after="0" w:afterAutospacing="0"/>
        <w:jc w:val="both"/>
      </w:pPr>
    </w:p>
    <w:p w14:paraId="6E452FD6" w14:textId="77777777" w:rsidR="00697159" w:rsidRDefault="00697159" w:rsidP="00697159">
      <w:pPr>
        <w:pStyle w:val="NormalWeb"/>
        <w:spacing w:before="0" w:beforeAutospacing="0" w:after="0" w:afterAutospacing="0"/>
        <w:jc w:val="both"/>
      </w:pPr>
    </w:p>
    <w:p w14:paraId="64DBC112" w14:textId="77777777" w:rsidR="00697159" w:rsidRDefault="00697159" w:rsidP="00697159">
      <w:pPr>
        <w:pStyle w:val="NormalWeb"/>
        <w:spacing w:before="0" w:beforeAutospacing="0" w:after="0" w:afterAutospacing="0"/>
        <w:jc w:val="both"/>
      </w:pPr>
    </w:p>
    <w:p w14:paraId="2C76B591" w14:textId="77777777" w:rsidR="00697159" w:rsidRDefault="00697159" w:rsidP="00697159">
      <w:pPr>
        <w:pStyle w:val="NormalWeb"/>
        <w:spacing w:before="0" w:beforeAutospacing="0" w:after="0" w:afterAutospacing="0"/>
        <w:jc w:val="both"/>
      </w:pPr>
    </w:p>
    <w:p w14:paraId="2D0262B8" w14:textId="77777777" w:rsidR="00697159" w:rsidRDefault="00697159" w:rsidP="00697159">
      <w:pPr>
        <w:pStyle w:val="NormalWeb"/>
        <w:spacing w:before="0" w:beforeAutospacing="0" w:after="0" w:afterAutospacing="0"/>
        <w:jc w:val="both"/>
      </w:pPr>
    </w:p>
    <w:p w14:paraId="2C00E852" w14:textId="77777777" w:rsidR="00697159" w:rsidRDefault="00697159" w:rsidP="00697159">
      <w:pPr>
        <w:pStyle w:val="NormalWeb"/>
        <w:spacing w:before="0" w:beforeAutospacing="0" w:after="0" w:afterAutospacing="0"/>
        <w:jc w:val="both"/>
      </w:pPr>
    </w:p>
    <w:p w14:paraId="7EFB0B35" w14:textId="77777777" w:rsidR="00697159" w:rsidRDefault="00697159" w:rsidP="00697159">
      <w:pPr>
        <w:pStyle w:val="NormalWeb"/>
        <w:spacing w:before="0" w:beforeAutospacing="0" w:after="0" w:afterAutospacing="0"/>
        <w:jc w:val="both"/>
      </w:pPr>
    </w:p>
    <w:p w14:paraId="4CFF8725" w14:textId="77777777" w:rsidR="00697159" w:rsidRDefault="00697159" w:rsidP="00697159">
      <w:pPr>
        <w:pStyle w:val="NormalWeb"/>
        <w:spacing w:before="0" w:beforeAutospacing="0" w:after="0" w:afterAutospacing="0"/>
        <w:jc w:val="both"/>
      </w:pPr>
    </w:p>
    <w:p w14:paraId="037A2484" w14:textId="77777777" w:rsidR="00697159" w:rsidRDefault="00697159" w:rsidP="00697159">
      <w:pPr>
        <w:pStyle w:val="NormalWeb"/>
        <w:spacing w:before="0" w:beforeAutospacing="0" w:after="0" w:afterAutospacing="0"/>
        <w:jc w:val="both"/>
      </w:pPr>
    </w:p>
    <w:p w14:paraId="0D8F01A5" w14:textId="77777777" w:rsidR="00697159" w:rsidRDefault="00697159" w:rsidP="00697159">
      <w:pPr>
        <w:pStyle w:val="NormalWeb"/>
        <w:spacing w:before="0" w:beforeAutospacing="0" w:after="0" w:afterAutospacing="0"/>
        <w:jc w:val="both"/>
      </w:pPr>
    </w:p>
    <w:p w14:paraId="7E723655" w14:textId="77777777" w:rsidR="00697159" w:rsidRDefault="00697159" w:rsidP="00697159">
      <w:pPr>
        <w:pStyle w:val="NormalWeb"/>
        <w:spacing w:before="0" w:beforeAutospacing="0" w:after="0" w:afterAutospacing="0"/>
        <w:jc w:val="both"/>
      </w:pPr>
    </w:p>
    <w:p w14:paraId="280AD180" w14:textId="77777777" w:rsidR="00697159" w:rsidRDefault="00697159" w:rsidP="00697159">
      <w:pPr>
        <w:pStyle w:val="NormalWeb"/>
        <w:spacing w:before="0" w:beforeAutospacing="0" w:after="0" w:afterAutospacing="0"/>
        <w:jc w:val="both"/>
      </w:pPr>
    </w:p>
    <w:p w14:paraId="0F53C356" w14:textId="77777777" w:rsidR="00697159" w:rsidRDefault="00697159" w:rsidP="00697159">
      <w:pPr>
        <w:pStyle w:val="NormalWeb"/>
        <w:spacing w:before="0" w:beforeAutospacing="0" w:after="0" w:afterAutospacing="0"/>
        <w:jc w:val="both"/>
      </w:pPr>
    </w:p>
    <w:p w14:paraId="1EEB6111" w14:textId="77777777" w:rsidR="00697159" w:rsidRDefault="00697159" w:rsidP="00697159">
      <w:pPr>
        <w:pStyle w:val="NormalWeb"/>
        <w:spacing w:before="0" w:beforeAutospacing="0" w:after="0" w:afterAutospacing="0"/>
        <w:jc w:val="both"/>
      </w:pPr>
    </w:p>
    <w:p w14:paraId="21810CCE" w14:textId="77777777" w:rsidR="00697159" w:rsidRDefault="00697159" w:rsidP="00697159">
      <w:pPr>
        <w:pStyle w:val="NormalWeb"/>
        <w:spacing w:before="0" w:beforeAutospacing="0" w:after="0" w:afterAutospacing="0"/>
        <w:jc w:val="both"/>
      </w:pPr>
    </w:p>
    <w:p w14:paraId="7C4B27C3" w14:textId="77777777" w:rsidR="00697159" w:rsidRDefault="00697159" w:rsidP="00697159">
      <w:pPr>
        <w:pStyle w:val="NormalWeb"/>
        <w:spacing w:before="0" w:beforeAutospacing="0" w:after="0" w:afterAutospacing="0"/>
        <w:jc w:val="both"/>
      </w:pPr>
    </w:p>
    <w:p w14:paraId="69405065" w14:textId="77777777" w:rsidR="00697159" w:rsidRDefault="00697159" w:rsidP="00697159">
      <w:pPr>
        <w:pStyle w:val="NormalWeb"/>
        <w:spacing w:before="0" w:beforeAutospacing="0" w:after="0" w:afterAutospacing="0"/>
        <w:jc w:val="both"/>
      </w:pPr>
    </w:p>
    <w:p w14:paraId="7038EA67" w14:textId="77777777" w:rsidR="00697159" w:rsidRDefault="00697159" w:rsidP="00697159">
      <w:pPr>
        <w:pStyle w:val="NormalWeb"/>
        <w:spacing w:before="0" w:beforeAutospacing="0" w:after="0" w:afterAutospacing="0"/>
        <w:jc w:val="both"/>
      </w:pPr>
    </w:p>
    <w:p w14:paraId="641715EC" w14:textId="77777777" w:rsidR="00697159" w:rsidRDefault="00697159" w:rsidP="00697159">
      <w:pPr>
        <w:pStyle w:val="NormalWeb"/>
        <w:spacing w:before="0" w:beforeAutospacing="0" w:after="0" w:afterAutospacing="0"/>
        <w:jc w:val="both"/>
      </w:pPr>
    </w:p>
    <w:p w14:paraId="748D363A" w14:textId="77777777" w:rsidR="00697159" w:rsidRDefault="00697159" w:rsidP="00697159">
      <w:pPr>
        <w:pStyle w:val="NormalWeb"/>
        <w:spacing w:before="0" w:beforeAutospacing="0" w:after="0" w:afterAutospacing="0"/>
        <w:jc w:val="both"/>
      </w:pPr>
    </w:p>
    <w:p w14:paraId="389FDABB" w14:textId="77777777" w:rsidR="00697159" w:rsidRDefault="00697159" w:rsidP="00697159">
      <w:pPr>
        <w:pStyle w:val="NormalWeb"/>
        <w:spacing w:before="0" w:beforeAutospacing="0" w:after="0" w:afterAutospacing="0"/>
        <w:jc w:val="both"/>
      </w:pPr>
    </w:p>
    <w:p w14:paraId="28CB5387" w14:textId="77777777" w:rsidR="00697159" w:rsidRDefault="00697159" w:rsidP="00697159">
      <w:pPr>
        <w:pStyle w:val="NormalWeb"/>
        <w:spacing w:before="0" w:beforeAutospacing="0" w:after="0" w:afterAutospacing="0"/>
        <w:jc w:val="both"/>
      </w:pPr>
    </w:p>
    <w:p w14:paraId="6CA3A679" w14:textId="77777777" w:rsidR="00697159" w:rsidRDefault="00697159" w:rsidP="00697159">
      <w:pPr>
        <w:pStyle w:val="NormalWeb"/>
        <w:spacing w:before="0" w:beforeAutospacing="0" w:after="0" w:afterAutospacing="0"/>
        <w:jc w:val="both"/>
      </w:pPr>
    </w:p>
    <w:p w14:paraId="3223F4BD" w14:textId="77777777" w:rsidR="00697159" w:rsidRDefault="00697159" w:rsidP="00697159">
      <w:pPr>
        <w:pStyle w:val="NormalWeb"/>
        <w:spacing w:before="0" w:beforeAutospacing="0" w:after="0" w:afterAutospacing="0"/>
        <w:jc w:val="both"/>
      </w:pPr>
    </w:p>
    <w:p w14:paraId="39BBC70A" w14:textId="5F5099AA" w:rsidR="00697159" w:rsidRPr="00697159" w:rsidRDefault="00805234" w:rsidP="00697159">
      <w:pPr>
        <w:pStyle w:val="NormalWeb"/>
        <w:spacing w:before="0" w:beforeAutospacing="0" w:after="0" w:afterAutospacing="0"/>
        <w:jc w:val="both"/>
      </w:pPr>
      <w:r w:rsidRPr="00805234">
        <w:lastRenderedPageBreak/>
        <w:br/>
      </w:r>
      <w:r w:rsidRPr="00805234">
        <w:br/>
      </w:r>
      <w:r w:rsidR="00697159" w:rsidRPr="00697159">
        <w:rPr>
          <w:rFonts w:ascii="Arial" w:hAnsi="Arial" w:cs="Arial"/>
          <w:b/>
          <w:bCs/>
          <w:color w:val="FF0000"/>
          <w:sz w:val="21"/>
          <w:szCs w:val="21"/>
          <w:u w:val="single"/>
          <w:shd w:val="clear" w:color="auto" w:fill="FFFFFF"/>
        </w:rPr>
        <w:t>Business Model (Feasibility, Market size, Ecosystem, Risks, etc.) *</w:t>
      </w:r>
    </w:p>
    <w:p w14:paraId="73CFA1B2"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7F7B2C69"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Suggested business model - Advertising and Sponsorship (Short-term), and Lead Generation (Long term)</w:t>
      </w:r>
    </w:p>
    <w:p w14:paraId="3363B700"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13704269"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b/>
          <w:bCs/>
          <w:color w:val="000000"/>
          <w:lang w:eastAsia="en-SG"/>
        </w:rPr>
        <w:t>Feasibility</w:t>
      </w:r>
    </w:p>
    <w:p w14:paraId="54B06D97"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There are several gaps faced today in grocery shopping in Singapore. Due to our fast-paced life, grocery shopping has become a big hassle and there is a need for it to be more seamless and integrated. </w:t>
      </w:r>
    </w:p>
    <w:p w14:paraId="0F692395"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F86C9EB"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Solving 3 problems, namely</w:t>
      </w:r>
    </w:p>
    <w:p w14:paraId="00FD1E75" w14:textId="77777777" w:rsidR="00697159" w:rsidRPr="00697159" w:rsidRDefault="00697159" w:rsidP="00D17696">
      <w:pPr>
        <w:numPr>
          <w:ilvl w:val="0"/>
          <w:numId w:val="1"/>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Inability to remember the items in the fridge.</w:t>
      </w:r>
    </w:p>
    <w:p w14:paraId="09861911" w14:textId="77777777" w:rsidR="00697159" w:rsidRPr="00697159" w:rsidRDefault="00697159" w:rsidP="00D17696">
      <w:pPr>
        <w:numPr>
          <w:ilvl w:val="0"/>
          <w:numId w:val="1"/>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 xml:space="preserve">Tendency to overlook expiring food items in the fridge </w:t>
      </w:r>
    </w:p>
    <w:p w14:paraId="787C5B3E" w14:textId="77777777" w:rsidR="00697159" w:rsidRPr="00697159" w:rsidRDefault="00697159" w:rsidP="00D17696">
      <w:pPr>
        <w:numPr>
          <w:ilvl w:val="0"/>
          <w:numId w:val="1"/>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Deciding what to purchase in the next trip</w:t>
      </w:r>
    </w:p>
    <w:p w14:paraId="55C55C76"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0F78F190"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Solution to the 3 problems stated</w:t>
      </w:r>
    </w:p>
    <w:p w14:paraId="2DD7DADC" w14:textId="77777777" w:rsidR="00697159" w:rsidRPr="00697159" w:rsidRDefault="00697159" w:rsidP="00D17696">
      <w:pPr>
        <w:numPr>
          <w:ilvl w:val="0"/>
          <w:numId w:val="2"/>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Applying computer vision (OCR) to input items in the fridge.</w:t>
      </w:r>
    </w:p>
    <w:p w14:paraId="4CF3F094" w14:textId="77777777" w:rsidR="00697159" w:rsidRPr="00697159" w:rsidRDefault="00697159" w:rsidP="00D17696">
      <w:pPr>
        <w:numPr>
          <w:ilvl w:val="0"/>
          <w:numId w:val="2"/>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Estimating an expiry date and suggesting recipes based on your preferences and the food items expiring soon.</w:t>
      </w:r>
    </w:p>
    <w:p w14:paraId="4561429E" w14:textId="77777777" w:rsidR="00697159" w:rsidRPr="00697159" w:rsidRDefault="00697159" w:rsidP="00D17696">
      <w:pPr>
        <w:numPr>
          <w:ilvl w:val="0"/>
          <w:numId w:val="2"/>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Applying machine learning to generate shopping list based on desired recipes and recurring purchases.</w:t>
      </w:r>
    </w:p>
    <w:p w14:paraId="3F4593F8"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6B4A7280"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By integrating our various solutions, grocery shopping becomes simple and seamless.</w:t>
      </w:r>
    </w:p>
    <w:p w14:paraId="22177770" w14:textId="56FE0F6F"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Not only does it track your items, use it efficiently</w:t>
      </w:r>
      <w:r w:rsidRPr="00697159">
        <w:rPr>
          <w:rFonts w:ascii="Arial" w:eastAsia="Times New Roman" w:hAnsi="Arial" w:cs="Arial"/>
          <w:b/>
          <w:bCs/>
          <w:color w:val="000000"/>
          <w:lang w:eastAsia="en-SG"/>
        </w:rPr>
        <w:t xml:space="preserve"> </w:t>
      </w:r>
      <w:r w:rsidRPr="00697159">
        <w:rPr>
          <w:rFonts w:ascii="Arial" w:eastAsia="Times New Roman" w:hAnsi="Arial" w:cs="Arial"/>
          <w:color w:val="000000"/>
          <w:lang w:eastAsia="en-SG"/>
        </w:rPr>
        <w:t xml:space="preserve">and prepares your next shopping list, it </w:t>
      </w:r>
      <w:r w:rsidRPr="00697159">
        <w:rPr>
          <w:rFonts w:ascii="Arial" w:eastAsia="Times New Roman" w:hAnsi="Arial" w:cs="Arial"/>
          <w:b/>
          <w:bCs/>
          <w:color w:val="000000"/>
          <w:lang w:eastAsia="en-SG"/>
        </w:rPr>
        <w:t xml:space="preserve">eventually predicts </w:t>
      </w:r>
      <w:r w:rsidRPr="00697159">
        <w:rPr>
          <w:rFonts w:ascii="Arial" w:eastAsia="Times New Roman" w:hAnsi="Arial" w:cs="Arial"/>
          <w:b/>
          <w:bCs/>
          <w:color w:val="000000"/>
          <w:u w:val="single"/>
          <w:lang w:eastAsia="en-SG"/>
        </w:rPr>
        <w:t xml:space="preserve">the subsequent items </w:t>
      </w:r>
      <w:r w:rsidRPr="00697159">
        <w:rPr>
          <w:rFonts w:ascii="Arial" w:eastAsia="Times New Roman" w:hAnsi="Arial" w:cs="Arial"/>
          <w:b/>
          <w:bCs/>
          <w:color w:val="000000"/>
          <w:u w:val="single"/>
          <w:lang w:eastAsia="en-SG"/>
        </w:rPr>
        <w:t>which</w:t>
      </w:r>
      <w:r w:rsidRPr="00697159">
        <w:rPr>
          <w:rFonts w:ascii="Arial" w:eastAsia="Times New Roman" w:hAnsi="Arial" w:cs="Arial"/>
          <w:b/>
          <w:bCs/>
          <w:color w:val="000000"/>
          <w:lang w:eastAsia="en-SG"/>
        </w:rPr>
        <w:t xml:space="preserve"> goes</w:t>
      </w:r>
      <w:r w:rsidRPr="00697159">
        <w:rPr>
          <w:rFonts w:ascii="Arial" w:eastAsia="Times New Roman" w:hAnsi="Arial" w:cs="Arial"/>
          <w:b/>
          <w:bCs/>
          <w:color w:val="000000"/>
          <w:lang w:eastAsia="en-SG"/>
        </w:rPr>
        <w:t xml:space="preserve"> into your fridge</w:t>
      </w:r>
      <w:r w:rsidRPr="00697159">
        <w:rPr>
          <w:rFonts w:ascii="Arial" w:eastAsia="Times New Roman" w:hAnsi="Arial" w:cs="Arial"/>
          <w:color w:val="000000"/>
          <w:lang w:eastAsia="en-SG"/>
        </w:rPr>
        <w:t xml:space="preserve"> This closed loop makes the grocery process smarter for busy working adults and </w:t>
      </w:r>
      <w:r w:rsidRPr="00697159">
        <w:rPr>
          <w:rFonts w:ascii="Arial" w:eastAsia="Times New Roman" w:hAnsi="Arial" w:cs="Arial"/>
          <w:b/>
          <w:bCs/>
          <w:color w:val="000000"/>
          <w:lang w:eastAsia="en-SG"/>
        </w:rPr>
        <w:t>reduces personal wastage of expired food.</w:t>
      </w:r>
    </w:p>
    <w:p w14:paraId="794DBC8E"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36478E9E"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Furthermore, as delivery services of grocers become more prevalent in Singapore, we aim to integrate our app with </w:t>
      </w:r>
      <w:r w:rsidRPr="00697159">
        <w:rPr>
          <w:rFonts w:ascii="Arial" w:eastAsia="Times New Roman" w:hAnsi="Arial" w:cs="Arial"/>
          <w:b/>
          <w:bCs/>
          <w:color w:val="000000"/>
          <w:lang w:eastAsia="en-SG"/>
        </w:rPr>
        <w:t>grocers to allow quick checkout of products and product recommendations advertisements</w:t>
      </w:r>
      <w:r w:rsidRPr="00697159">
        <w:rPr>
          <w:rFonts w:ascii="Arial" w:eastAsia="Times New Roman" w:hAnsi="Arial" w:cs="Arial"/>
          <w:color w:val="000000"/>
          <w:lang w:eastAsia="en-SG"/>
        </w:rPr>
        <w:t xml:space="preserve"> by studying consumer </w:t>
      </w:r>
      <w:proofErr w:type="spellStart"/>
      <w:r w:rsidRPr="00697159">
        <w:rPr>
          <w:rFonts w:ascii="Arial" w:eastAsia="Times New Roman" w:hAnsi="Arial" w:cs="Arial"/>
          <w:color w:val="000000"/>
          <w:lang w:eastAsia="en-SG"/>
        </w:rPr>
        <w:t>behavior</w:t>
      </w:r>
      <w:proofErr w:type="spellEnd"/>
      <w:r w:rsidRPr="00697159">
        <w:rPr>
          <w:rFonts w:ascii="Arial" w:eastAsia="Times New Roman" w:hAnsi="Arial" w:cs="Arial"/>
          <w:color w:val="000000"/>
          <w:lang w:eastAsia="en-SG"/>
        </w:rPr>
        <w:t>.</w:t>
      </w:r>
    </w:p>
    <w:p w14:paraId="72372720"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8E4EDC3"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More importantly, with a larger user base, we aim to effectively target </w:t>
      </w:r>
      <w:r w:rsidRPr="00697159">
        <w:rPr>
          <w:rFonts w:ascii="Arial" w:eastAsia="Times New Roman" w:hAnsi="Arial" w:cs="Arial"/>
          <w:b/>
          <w:bCs/>
          <w:color w:val="000000"/>
          <w:lang w:eastAsia="en-SG"/>
        </w:rPr>
        <w:t>food sustainability</w:t>
      </w:r>
      <w:r w:rsidRPr="00697159">
        <w:rPr>
          <w:rFonts w:ascii="Arial" w:eastAsia="Times New Roman" w:hAnsi="Arial" w:cs="Arial"/>
          <w:color w:val="000000"/>
          <w:lang w:eastAsia="en-SG"/>
        </w:rPr>
        <w:t xml:space="preserve"> by </w:t>
      </w:r>
      <w:r w:rsidRPr="00697159">
        <w:rPr>
          <w:rFonts w:ascii="Arial" w:eastAsia="Times New Roman" w:hAnsi="Arial" w:cs="Arial"/>
          <w:color w:val="000000"/>
          <w:u w:val="single"/>
          <w:lang w:eastAsia="en-SG"/>
        </w:rPr>
        <w:t>reducing food wastage</w:t>
      </w:r>
      <w:r w:rsidRPr="00697159">
        <w:rPr>
          <w:rFonts w:ascii="Arial" w:eastAsia="Times New Roman" w:hAnsi="Arial" w:cs="Arial"/>
          <w:color w:val="000000"/>
          <w:lang w:eastAsia="en-SG"/>
        </w:rPr>
        <w:t>. Through the data obtained from a large pool of shoppers across different grocers in Singapore, we can predict trends and insights of grocery shoppers which we can sell to</w:t>
      </w:r>
      <w:r w:rsidRPr="00697159">
        <w:rPr>
          <w:rFonts w:ascii="Arial" w:eastAsia="Times New Roman" w:hAnsi="Arial" w:cs="Arial"/>
          <w:b/>
          <w:bCs/>
          <w:color w:val="000000"/>
          <w:lang w:eastAsia="en-SG"/>
        </w:rPr>
        <w:t xml:space="preserve"> large grocers to better forecast their inventory and reduce their wastage and safety stock on hand. </w:t>
      </w:r>
    </w:p>
    <w:p w14:paraId="1182247D"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8BE904C" w14:textId="77777777" w:rsidR="00697159" w:rsidRPr="00697159" w:rsidRDefault="00697159" w:rsidP="00697159">
      <w:pPr>
        <w:spacing w:after="0" w:line="240" w:lineRule="auto"/>
        <w:jc w:val="both"/>
        <w:rPr>
          <w:rFonts w:ascii="Times New Roman" w:eastAsia="Times New Roman" w:hAnsi="Times New Roman" w:cs="Times New Roman"/>
          <w:sz w:val="24"/>
          <w:szCs w:val="24"/>
          <w:u w:val="single"/>
          <w:lang w:eastAsia="en-SG"/>
        </w:rPr>
      </w:pPr>
      <w:r w:rsidRPr="00697159">
        <w:rPr>
          <w:rFonts w:ascii="Arial" w:eastAsia="Times New Roman" w:hAnsi="Arial" w:cs="Arial"/>
          <w:b/>
          <w:bCs/>
          <w:color w:val="000000"/>
          <w:u w:val="single"/>
          <w:lang w:eastAsia="en-SG"/>
        </w:rPr>
        <w:t>Market Sizing</w:t>
      </w:r>
    </w:p>
    <w:p w14:paraId="51B298FD"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BA3F288"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b/>
          <w:bCs/>
          <w:color w:val="000000"/>
          <w:lang w:eastAsia="en-SG"/>
        </w:rPr>
        <w:t>Market - Singapore</w:t>
      </w:r>
    </w:p>
    <w:p w14:paraId="6B9C3654"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Population of Singapore (circa 2017) - </w:t>
      </w:r>
      <w:r w:rsidRPr="00697159">
        <w:rPr>
          <w:rFonts w:ascii="Arial" w:eastAsia="Times New Roman" w:hAnsi="Arial" w:cs="Arial"/>
          <w:b/>
          <w:bCs/>
          <w:color w:val="000000"/>
          <w:lang w:eastAsia="en-SG"/>
        </w:rPr>
        <w:t>5,708,844</w:t>
      </w:r>
    </w:p>
    <w:p w14:paraId="62DD1612"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Number of Resident Households (circa 2017) - </w:t>
      </w:r>
      <w:r w:rsidRPr="00697159">
        <w:rPr>
          <w:rFonts w:ascii="Lato" w:eastAsia="Times New Roman" w:hAnsi="Lato" w:cs="Times New Roman"/>
          <w:b/>
          <w:bCs/>
          <w:color w:val="333333"/>
          <w:sz w:val="21"/>
          <w:szCs w:val="21"/>
          <w:shd w:val="clear" w:color="auto" w:fill="FFFFFF"/>
          <w:lang w:eastAsia="en-SG"/>
        </w:rPr>
        <w:t>1,289,900</w:t>
      </w:r>
    </w:p>
    <w:p w14:paraId="56A49D8F"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Lato" w:eastAsia="Times New Roman" w:hAnsi="Lato" w:cs="Times New Roman"/>
          <w:color w:val="333333"/>
          <w:sz w:val="21"/>
          <w:szCs w:val="21"/>
          <w:shd w:val="clear" w:color="auto" w:fill="FFFFFF"/>
          <w:lang w:eastAsia="en-SG"/>
        </w:rPr>
        <w:t>(</w:t>
      </w:r>
      <w:hyperlink r:id="rId5" w:history="1">
        <w:r w:rsidRPr="00697159">
          <w:rPr>
            <w:rFonts w:ascii="Lato" w:eastAsia="Times New Roman" w:hAnsi="Lato" w:cs="Times New Roman"/>
            <w:color w:val="1155CC"/>
            <w:sz w:val="21"/>
            <w:szCs w:val="21"/>
            <w:u w:val="single"/>
            <w:shd w:val="clear" w:color="auto" w:fill="FFFFFF"/>
            <w:lang w:eastAsia="en-SG"/>
          </w:rPr>
          <w:t>https://www.singstat.gov.sg/find-data/search-by-theme/households/households/latest-data</w:t>
        </w:r>
      </w:hyperlink>
      <w:r w:rsidRPr="00697159">
        <w:rPr>
          <w:rFonts w:ascii="Lato" w:eastAsia="Times New Roman" w:hAnsi="Lato" w:cs="Times New Roman"/>
          <w:color w:val="333333"/>
          <w:sz w:val="21"/>
          <w:szCs w:val="21"/>
          <w:shd w:val="clear" w:color="auto" w:fill="FFFFFF"/>
          <w:lang w:eastAsia="en-SG"/>
        </w:rPr>
        <w:t>)</w:t>
      </w:r>
    </w:p>
    <w:p w14:paraId="043D5BCF"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i/>
          <w:iCs/>
          <w:color w:val="222222"/>
          <w:shd w:val="clear" w:color="auto" w:fill="FFFFFF"/>
          <w:lang w:eastAsia="en-SG"/>
        </w:rPr>
        <w:t xml:space="preserve">A resident household refers to a household headed by a resident (i.e. Singapore citizen or permanent resident). </w:t>
      </w:r>
    </w:p>
    <w:p w14:paraId="40F7B40B"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 xml:space="preserve">Resident Employed Households with at least 1 Working Person (circa 2017) - </w:t>
      </w:r>
      <w:r w:rsidRPr="00697159">
        <w:rPr>
          <w:rFonts w:ascii="Arial" w:eastAsia="Times New Roman" w:hAnsi="Arial" w:cs="Arial"/>
          <w:b/>
          <w:bCs/>
          <w:color w:val="333333"/>
          <w:sz w:val="21"/>
          <w:szCs w:val="21"/>
          <w:shd w:val="clear" w:color="auto" w:fill="FFFFFF"/>
          <w:lang w:eastAsia="en-SG"/>
        </w:rPr>
        <w:t>1,137,900</w:t>
      </w:r>
    </w:p>
    <w:p w14:paraId="79C2EB66"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w:t>
      </w:r>
      <w:hyperlink r:id="rId6" w:history="1">
        <w:r w:rsidRPr="00697159">
          <w:rPr>
            <w:rFonts w:ascii="Arial" w:eastAsia="Times New Roman" w:hAnsi="Arial" w:cs="Arial"/>
            <w:color w:val="1155CC"/>
            <w:sz w:val="21"/>
            <w:szCs w:val="21"/>
            <w:u w:val="single"/>
            <w:shd w:val="clear" w:color="auto" w:fill="FFFFFF"/>
            <w:lang w:eastAsia="en-SG"/>
          </w:rPr>
          <w:t>http://www.tablebuilder.singstat.gov.sg/publicfacing/createSpecialTable.action?refId=15464</w:t>
        </w:r>
      </w:hyperlink>
      <w:r w:rsidRPr="00697159">
        <w:rPr>
          <w:rFonts w:ascii="Arial" w:eastAsia="Times New Roman" w:hAnsi="Arial" w:cs="Arial"/>
          <w:color w:val="333333"/>
          <w:sz w:val="21"/>
          <w:szCs w:val="21"/>
          <w:shd w:val="clear" w:color="auto" w:fill="FFFFFF"/>
          <w:lang w:eastAsia="en-SG"/>
        </w:rPr>
        <w:t>)</w:t>
      </w:r>
    </w:p>
    <w:p w14:paraId="45CDAD5A"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Resident Employed Households with at least 1 Working Person from age 25 - 54 (circa 2017) - 45% = 512 055</w:t>
      </w:r>
    </w:p>
    <w:p w14:paraId="7E8034ED"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Assumption that all employed households have 1 smartphone each, have a fridge and purchase groceries)</w:t>
      </w:r>
    </w:p>
    <w:p w14:paraId="177B6322"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7396CCB7"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Out of Milk - 5 million downloads over international size of 50-100 million potential users = 5 - 10%)</w:t>
      </w:r>
    </w:p>
    <w:p w14:paraId="7B387F9D"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184A30B"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Conservative Estimate - 1-3% of working adults utilize app - estimated 10,241 active users</w:t>
      </w:r>
    </w:p>
    <w:p w14:paraId="186FC453"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 xml:space="preserve">Average Estimate - 4-6% of working adults utilize app - </w:t>
      </w:r>
      <w:r w:rsidRPr="00697159">
        <w:rPr>
          <w:rFonts w:ascii="Arial" w:eastAsia="Times New Roman" w:hAnsi="Arial" w:cs="Arial"/>
          <w:b/>
          <w:bCs/>
          <w:color w:val="333333"/>
          <w:sz w:val="21"/>
          <w:szCs w:val="21"/>
          <w:shd w:val="clear" w:color="auto" w:fill="FFFFFF"/>
          <w:lang w:eastAsia="en-SG"/>
        </w:rPr>
        <w:t>25,602 active users</w:t>
      </w:r>
    </w:p>
    <w:p w14:paraId="12CB6A23"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333333"/>
          <w:sz w:val="21"/>
          <w:szCs w:val="21"/>
          <w:shd w:val="clear" w:color="auto" w:fill="FFFFFF"/>
          <w:lang w:eastAsia="en-SG"/>
        </w:rPr>
        <w:t>Optimistic Estimate - 7-9% of working adults utilize app - 40,964 active users</w:t>
      </w:r>
    </w:p>
    <w:p w14:paraId="20B38D38" w14:textId="77777777" w:rsidR="00697159" w:rsidRPr="00697159" w:rsidRDefault="00697159" w:rsidP="00697159">
      <w:pPr>
        <w:spacing w:after="240" w:line="240" w:lineRule="auto"/>
        <w:rPr>
          <w:rFonts w:ascii="Times New Roman" w:eastAsia="Times New Roman" w:hAnsi="Times New Roman" w:cs="Times New Roman"/>
          <w:sz w:val="24"/>
          <w:szCs w:val="24"/>
          <w:lang w:eastAsia="en-SG"/>
        </w:rPr>
      </w:pPr>
    </w:p>
    <w:p w14:paraId="6DD61610" w14:textId="491952C8" w:rsidR="00DE5C43" w:rsidRPr="00697159" w:rsidRDefault="00697159" w:rsidP="00697159">
      <w:pPr>
        <w:spacing w:after="0" w:line="240" w:lineRule="auto"/>
        <w:jc w:val="both"/>
        <w:rPr>
          <w:rFonts w:ascii="Arial" w:eastAsia="Times New Roman" w:hAnsi="Arial" w:cs="Arial"/>
          <w:color w:val="000000"/>
          <w:u w:val="single"/>
          <w:lang w:eastAsia="en-SG"/>
        </w:rPr>
      </w:pPr>
      <w:r w:rsidRPr="00697159">
        <w:rPr>
          <w:rFonts w:ascii="Arial" w:eastAsia="Times New Roman" w:hAnsi="Arial" w:cs="Arial"/>
          <w:b/>
          <w:bCs/>
          <w:color w:val="000000"/>
          <w:u w:val="single"/>
          <w:lang w:eastAsia="en-SG"/>
        </w:rPr>
        <w:t>Ecosystem</w:t>
      </w:r>
      <w:r w:rsidRPr="00697159">
        <w:rPr>
          <w:rFonts w:ascii="Arial" w:eastAsia="Times New Roman" w:hAnsi="Arial" w:cs="Arial"/>
          <w:color w:val="000000"/>
          <w:u w:val="single"/>
          <w:lang w:eastAsia="en-SG"/>
        </w:rPr>
        <w:t xml:space="preserve"> </w:t>
      </w:r>
    </w:p>
    <w:p w14:paraId="04F01BD5"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Users</w:t>
      </w:r>
    </w:p>
    <w:p w14:paraId="0A686C49"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Primary target audience - Working adults in Singapore</w:t>
      </w:r>
    </w:p>
    <w:p w14:paraId="630EDEF2"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Secondary target audience - Housewives/Househusbands in Singapore</w:t>
      </w:r>
    </w:p>
    <w:p w14:paraId="4C8BCD1E"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Suppliers/Businesses</w:t>
      </w:r>
    </w:p>
    <w:p w14:paraId="2A48E49F"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Grocers in Singapore - </w:t>
      </w:r>
      <w:proofErr w:type="spellStart"/>
      <w:r w:rsidRPr="00697159">
        <w:rPr>
          <w:rFonts w:ascii="Arial" w:eastAsia="Times New Roman" w:hAnsi="Arial" w:cs="Arial"/>
          <w:color w:val="000000"/>
          <w:lang w:eastAsia="en-SG"/>
        </w:rPr>
        <w:t>Fairprice</w:t>
      </w:r>
      <w:proofErr w:type="spellEnd"/>
      <w:r w:rsidRPr="00697159">
        <w:rPr>
          <w:rFonts w:ascii="Arial" w:eastAsia="Times New Roman" w:hAnsi="Arial" w:cs="Arial"/>
          <w:color w:val="000000"/>
          <w:lang w:eastAsia="en-SG"/>
        </w:rPr>
        <w:t xml:space="preserve">, Cold Storage, Giant </w:t>
      </w:r>
    </w:p>
    <w:p w14:paraId="497770BE"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u w:val="single"/>
          <w:lang w:eastAsia="en-SG"/>
        </w:rPr>
        <w:t>Potential Partners</w:t>
      </w:r>
    </w:p>
    <w:p w14:paraId="062CFFB8"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color w:val="000000"/>
          <w:lang w:eastAsia="en-SG"/>
        </w:rPr>
        <w:t xml:space="preserve">Delivery Services specializing in grocery - </w:t>
      </w:r>
      <w:proofErr w:type="spellStart"/>
      <w:r w:rsidRPr="00697159">
        <w:rPr>
          <w:rFonts w:ascii="Arial" w:eastAsia="Times New Roman" w:hAnsi="Arial" w:cs="Arial"/>
          <w:color w:val="000000"/>
          <w:lang w:eastAsia="en-SG"/>
        </w:rPr>
        <w:t>Redmart</w:t>
      </w:r>
      <w:proofErr w:type="spellEnd"/>
      <w:r w:rsidRPr="00697159">
        <w:rPr>
          <w:rFonts w:ascii="Arial" w:eastAsia="Times New Roman" w:hAnsi="Arial" w:cs="Arial"/>
          <w:color w:val="000000"/>
          <w:lang w:eastAsia="en-SG"/>
        </w:rPr>
        <w:t xml:space="preserve">, </w:t>
      </w:r>
      <w:proofErr w:type="spellStart"/>
      <w:r w:rsidRPr="00697159">
        <w:rPr>
          <w:rFonts w:ascii="Arial" w:eastAsia="Times New Roman" w:hAnsi="Arial" w:cs="Arial"/>
          <w:color w:val="000000"/>
          <w:lang w:eastAsia="en-SG"/>
        </w:rPr>
        <w:t>HonestBee</w:t>
      </w:r>
      <w:proofErr w:type="spellEnd"/>
      <w:r w:rsidRPr="00697159">
        <w:rPr>
          <w:rFonts w:ascii="Arial" w:eastAsia="Times New Roman" w:hAnsi="Arial" w:cs="Arial"/>
          <w:color w:val="000000"/>
          <w:lang w:eastAsia="en-SG"/>
        </w:rPr>
        <w:t xml:space="preserve">, </w:t>
      </w:r>
      <w:proofErr w:type="spellStart"/>
      <w:r w:rsidRPr="00697159">
        <w:rPr>
          <w:rFonts w:ascii="Arial" w:eastAsia="Times New Roman" w:hAnsi="Arial" w:cs="Arial"/>
          <w:color w:val="000000"/>
          <w:lang w:eastAsia="en-SG"/>
        </w:rPr>
        <w:t>Fairprice</w:t>
      </w:r>
      <w:proofErr w:type="spellEnd"/>
    </w:p>
    <w:p w14:paraId="075AEF64"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469E95FC" w14:textId="77777777" w:rsidR="00697159" w:rsidRPr="00697159" w:rsidRDefault="00697159" w:rsidP="00697159">
      <w:pPr>
        <w:spacing w:after="0" w:line="240" w:lineRule="auto"/>
        <w:jc w:val="both"/>
        <w:rPr>
          <w:rFonts w:ascii="Times New Roman" w:eastAsia="Times New Roman" w:hAnsi="Times New Roman" w:cs="Times New Roman"/>
          <w:sz w:val="24"/>
          <w:szCs w:val="24"/>
          <w:u w:val="single"/>
          <w:lang w:eastAsia="en-SG"/>
        </w:rPr>
      </w:pPr>
      <w:r w:rsidRPr="00697159">
        <w:rPr>
          <w:rFonts w:ascii="Arial" w:eastAsia="Times New Roman" w:hAnsi="Arial" w:cs="Arial"/>
          <w:b/>
          <w:bCs/>
          <w:color w:val="000000"/>
          <w:u w:val="single"/>
          <w:lang w:eastAsia="en-SG"/>
        </w:rPr>
        <w:t>Risks</w:t>
      </w:r>
    </w:p>
    <w:p w14:paraId="4CECC966" w14:textId="77777777" w:rsidR="00697159" w:rsidRPr="00697159" w:rsidRDefault="00697159" w:rsidP="00D17696">
      <w:pPr>
        <w:numPr>
          <w:ilvl w:val="0"/>
          <w:numId w:val="3"/>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Technology cannot be patented, idea can be copied</w:t>
      </w:r>
    </w:p>
    <w:p w14:paraId="32F73AA0" w14:textId="77777777" w:rsidR="00697159" w:rsidRPr="00697159" w:rsidRDefault="00697159" w:rsidP="00D17696">
      <w:pPr>
        <w:numPr>
          <w:ilvl w:val="0"/>
          <w:numId w:val="3"/>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Current apps available on the market provides various aspects of our functionality (shopping list, fridge items, expiry tracker - manually input)</w:t>
      </w:r>
    </w:p>
    <w:p w14:paraId="5190ED88" w14:textId="77777777" w:rsidR="00697159" w:rsidRPr="00697159" w:rsidRDefault="00697159" w:rsidP="00D17696">
      <w:pPr>
        <w:numPr>
          <w:ilvl w:val="0"/>
          <w:numId w:val="3"/>
        </w:numPr>
        <w:spacing w:after="0" w:line="240" w:lineRule="auto"/>
        <w:jc w:val="both"/>
        <w:textAlignment w:val="baseline"/>
        <w:rPr>
          <w:rFonts w:ascii="Arial" w:eastAsia="Times New Roman" w:hAnsi="Arial" w:cs="Arial"/>
          <w:color w:val="000000"/>
          <w:lang w:eastAsia="en-SG"/>
        </w:rPr>
      </w:pPr>
      <w:r w:rsidRPr="00697159">
        <w:rPr>
          <w:rFonts w:ascii="Arial" w:eastAsia="Times New Roman" w:hAnsi="Arial" w:cs="Arial"/>
          <w:color w:val="000000"/>
          <w:lang w:eastAsia="en-SG"/>
        </w:rPr>
        <w:t>Smart fridges seem more integrated with advancement of Internet of Things (IoT)</w:t>
      </w:r>
    </w:p>
    <w:p w14:paraId="1F16CF17" w14:textId="3D436F36" w:rsidR="0005575B" w:rsidRDefault="0005575B" w:rsidP="00805234"/>
    <w:p w14:paraId="5F0E4ECB" w14:textId="42F1BC54" w:rsidR="00C2708C" w:rsidRDefault="00C2708C" w:rsidP="00805234"/>
    <w:p w14:paraId="2A29F15B" w14:textId="77777777" w:rsidR="00C2708C" w:rsidRPr="00C2708C" w:rsidRDefault="00C2708C" w:rsidP="00C2708C">
      <w:pPr>
        <w:spacing w:after="0" w:line="240" w:lineRule="auto"/>
        <w:jc w:val="both"/>
        <w:textAlignment w:val="baseline"/>
        <w:rPr>
          <w:rFonts w:ascii="Arial" w:eastAsia="Times New Roman" w:hAnsi="Arial" w:cs="Arial"/>
          <w:color w:val="000000"/>
          <w:lang w:eastAsia="en-SG"/>
        </w:rPr>
      </w:pPr>
      <w:r w:rsidRPr="00C2708C">
        <w:rPr>
          <w:rFonts w:ascii="Arial" w:eastAsia="Times New Roman" w:hAnsi="Arial" w:cs="Arial"/>
          <w:color w:val="000000"/>
          <w:u w:val="single"/>
          <w:lang w:eastAsia="en-SG"/>
        </w:rPr>
        <w:t xml:space="preserve">SWOT Analysis </w:t>
      </w:r>
      <w:r w:rsidRPr="00C2708C">
        <w:rPr>
          <w:rFonts w:ascii="Arial" w:eastAsia="Times New Roman" w:hAnsi="Arial" w:cs="Arial"/>
          <w:color w:val="000000"/>
          <w:lang w:eastAsia="en-SG"/>
        </w:rPr>
        <w:t>(Compared to Porter’s 5 forces)</w:t>
      </w:r>
    </w:p>
    <w:p w14:paraId="261D01CF" w14:textId="77777777" w:rsidR="00C2708C" w:rsidRPr="00C2708C" w:rsidRDefault="00C2708C" w:rsidP="00D17696">
      <w:pPr>
        <w:numPr>
          <w:ilvl w:val="1"/>
          <w:numId w:val="6"/>
        </w:numPr>
        <w:spacing w:after="0" w:line="240" w:lineRule="auto"/>
        <w:jc w:val="both"/>
        <w:textAlignment w:val="baseline"/>
        <w:rPr>
          <w:rFonts w:ascii="Arial" w:eastAsia="Times New Roman" w:hAnsi="Arial" w:cs="Arial"/>
          <w:b/>
          <w:bCs/>
          <w:color w:val="000000"/>
          <w:lang w:eastAsia="en-SG"/>
        </w:rPr>
      </w:pPr>
      <w:r w:rsidRPr="00C2708C">
        <w:rPr>
          <w:rFonts w:ascii="Arial" w:eastAsia="Times New Roman" w:hAnsi="Arial" w:cs="Arial"/>
          <w:b/>
          <w:bCs/>
          <w:color w:val="000000"/>
          <w:lang w:eastAsia="en-SG"/>
        </w:rPr>
        <w:t>Strengths</w:t>
      </w:r>
    </w:p>
    <w:p w14:paraId="41DB1C32" w14:textId="77777777" w:rsidR="00C2708C" w:rsidRPr="00C2708C" w:rsidRDefault="00C2708C" w:rsidP="00D17696">
      <w:pPr>
        <w:numPr>
          <w:ilvl w:val="0"/>
          <w:numId w:val="7"/>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End goal of food sustainability and reduced food wastage</w:t>
      </w:r>
    </w:p>
    <w:p w14:paraId="0DD57446" w14:textId="77777777" w:rsidR="00C2708C" w:rsidRPr="00C2708C" w:rsidRDefault="00C2708C" w:rsidP="00D17696">
      <w:pPr>
        <w:numPr>
          <w:ilvl w:val="0"/>
          <w:numId w:val="7"/>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Innovative features mainly supported with AI</w:t>
      </w:r>
    </w:p>
    <w:p w14:paraId="50DA4731" w14:textId="77777777" w:rsidR="00C2708C" w:rsidRPr="00C2708C" w:rsidRDefault="00C2708C" w:rsidP="00D17696">
      <w:pPr>
        <w:numPr>
          <w:ilvl w:val="0"/>
          <w:numId w:val="7"/>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 xml:space="preserve">All in one app, centralized and </w:t>
      </w:r>
      <w:proofErr w:type="spellStart"/>
      <w:r w:rsidRPr="00C2708C">
        <w:rPr>
          <w:rFonts w:ascii="Arial" w:eastAsia="Times New Roman" w:hAnsi="Arial" w:cs="Arial"/>
          <w:color w:val="000000"/>
          <w:lang w:eastAsia="en-SG"/>
        </w:rPr>
        <w:t>well integrated</w:t>
      </w:r>
      <w:proofErr w:type="spellEnd"/>
      <w:r w:rsidRPr="00C2708C">
        <w:rPr>
          <w:rFonts w:ascii="Arial" w:eastAsia="Times New Roman" w:hAnsi="Arial" w:cs="Arial"/>
          <w:color w:val="000000"/>
          <w:lang w:eastAsia="en-SG"/>
        </w:rPr>
        <w:t xml:space="preserve"> across features</w:t>
      </w:r>
    </w:p>
    <w:p w14:paraId="60EA119E" w14:textId="77777777" w:rsidR="00C2708C" w:rsidRPr="00C2708C" w:rsidRDefault="00C2708C" w:rsidP="00D17696">
      <w:pPr>
        <w:numPr>
          <w:ilvl w:val="0"/>
          <w:numId w:val="7"/>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Personalized app for each user</w:t>
      </w:r>
    </w:p>
    <w:p w14:paraId="0EB2CD0B" w14:textId="77777777" w:rsidR="00C2708C" w:rsidRPr="00C2708C" w:rsidRDefault="00C2708C" w:rsidP="00D17696">
      <w:pPr>
        <w:numPr>
          <w:ilvl w:val="1"/>
          <w:numId w:val="8"/>
        </w:numPr>
        <w:spacing w:after="0" w:line="240" w:lineRule="auto"/>
        <w:jc w:val="both"/>
        <w:textAlignment w:val="baseline"/>
        <w:rPr>
          <w:rFonts w:ascii="Arial" w:eastAsia="Times New Roman" w:hAnsi="Arial" w:cs="Arial"/>
          <w:b/>
          <w:bCs/>
          <w:color w:val="000000"/>
          <w:lang w:eastAsia="en-SG"/>
        </w:rPr>
      </w:pPr>
      <w:r w:rsidRPr="00C2708C">
        <w:rPr>
          <w:rFonts w:ascii="Arial" w:eastAsia="Times New Roman" w:hAnsi="Arial" w:cs="Arial"/>
          <w:b/>
          <w:bCs/>
          <w:color w:val="000000"/>
          <w:lang w:eastAsia="en-SG"/>
        </w:rPr>
        <w:t>Weaknesses</w:t>
      </w:r>
    </w:p>
    <w:p w14:paraId="7C70CF06" w14:textId="77777777" w:rsidR="00C2708C" w:rsidRPr="00C2708C" w:rsidRDefault="00C2708C" w:rsidP="00D17696">
      <w:pPr>
        <w:numPr>
          <w:ilvl w:val="0"/>
          <w:numId w:val="9"/>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Require a large broad base of users for maximum effectiveness</w:t>
      </w:r>
    </w:p>
    <w:p w14:paraId="0EC30395" w14:textId="77777777" w:rsidR="00C2708C" w:rsidRPr="00C2708C" w:rsidRDefault="00C2708C" w:rsidP="00D17696">
      <w:pPr>
        <w:numPr>
          <w:ilvl w:val="0"/>
          <w:numId w:val="9"/>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Complex algorithms and machine learning technicalities</w:t>
      </w:r>
    </w:p>
    <w:p w14:paraId="6A6D1BE8" w14:textId="77777777" w:rsidR="00C2708C" w:rsidRPr="00C2708C" w:rsidRDefault="00C2708C" w:rsidP="00D17696">
      <w:pPr>
        <w:numPr>
          <w:ilvl w:val="0"/>
          <w:numId w:val="9"/>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Difficulty for senior aged who are unfamiliar with technology</w:t>
      </w:r>
    </w:p>
    <w:p w14:paraId="76D476A2" w14:textId="77777777" w:rsidR="00C2708C" w:rsidRPr="00C2708C" w:rsidRDefault="00C2708C" w:rsidP="00D17696">
      <w:pPr>
        <w:numPr>
          <w:ilvl w:val="1"/>
          <w:numId w:val="10"/>
        </w:numPr>
        <w:spacing w:after="0" w:line="240" w:lineRule="auto"/>
        <w:jc w:val="both"/>
        <w:textAlignment w:val="baseline"/>
        <w:rPr>
          <w:rFonts w:ascii="Arial" w:eastAsia="Times New Roman" w:hAnsi="Arial" w:cs="Arial"/>
          <w:b/>
          <w:bCs/>
          <w:color w:val="000000"/>
          <w:lang w:eastAsia="en-SG"/>
        </w:rPr>
      </w:pPr>
      <w:r w:rsidRPr="00C2708C">
        <w:rPr>
          <w:rFonts w:ascii="Arial" w:eastAsia="Times New Roman" w:hAnsi="Arial" w:cs="Arial"/>
          <w:b/>
          <w:bCs/>
          <w:color w:val="000000"/>
          <w:lang w:eastAsia="en-SG"/>
        </w:rPr>
        <w:t>Opportunities</w:t>
      </w:r>
    </w:p>
    <w:p w14:paraId="4FD81F82" w14:textId="77777777" w:rsidR="00C2708C" w:rsidRPr="00C2708C" w:rsidRDefault="00C2708C" w:rsidP="00D17696">
      <w:pPr>
        <w:numPr>
          <w:ilvl w:val="0"/>
          <w:numId w:val="11"/>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Integration with increasing proliferation of delivery services for quick checkout/advertisements</w:t>
      </w:r>
    </w:p>
    <w:p w14:paraId="313DA567" w14:textId="77777777" w:rsidR="00C2708C" w:rsidRPr="00C2708C" w:rsidRDefault="00C2708C" w:rsidP="00D17696">
      <w:pPr>
        <w:numPr>
          <w:ilvl w:val="0"/>
          <w:numId w:val="11"/>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Possible improvement in forecasting for user and eventually grocers</w:t>
      </w:r>
    </w:p>
    <w:p w14:paraId="24FF3ED4" w14:textId="77777777" w:rsidR="00C2708C" w:rsidRPr="00C2708C" w:rsidRDefault="00C2708C" w:rsidP="00D17696">
      <w:pPr>
        <w:numPr>
          <w:ilvl w:val="1"/>
          <w:numId w:val="12"/>
        </w:numPr>
        <w:spacing w:after="0" w:line="240" w:lineRule="auto"/>
        <w:jc w:val="both"/>
        <w:textAlignment w:val="baseline"/>
        <w:rPr>
          <w:rFonts w:ascii="Arial" w:eastAsia="Times New Roman" w:hAnsi="Arial" w:cs="Arial"/>
          <w:b/>
          <w:bCs/>
          <w:color w:val="000000"/>
          <w:lang w:eastAsia="en-SG"/>
        </w:rPr>
      </w:pPr>
      <w:r w:rsidRPr="00C2708C">
        <w:rPr>
          <w:rFonts w:ascii="Arial" w:eastAsia="Times New Roman" w:hAnsi="Arial" w:cs="Arial"/>
          <w:b/>
          <w:bCs/>
          <w:color w:val="000000"/>
          <w:lang w:eastAsia="en-SG"/>
        </w:rPr>
        <w:t>Threats</w:t>
      </w:r>
    </w:p>
    <w:p w14:paraId="6F1A1FC2" w14:textId="77777777" w:rsidR="00C2708C" w:rsidRPr="00C2708C" w:rsidRDefault="00C2708C" w:rsidP="00D17696">
      <w:pPr>
        <w:numPr>
          <w:ilvl w:val="0"/>
          <w:numId w:val="13"/>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Technology cannot be patented, idea can be copied</w:t>
      </w:r>
    </w:p>
    <w:p w14:paraId="58414006" w14:textId="77777777" w:rsidR="00C2708C" w:rsidRPr="00C2708C" w:rsidRDefault="00C2708C" w:rsidP="00D17696">
      <w:pPr>
        <w:numPr>
          <w:ilvl w:val="0"/>
          <w:numId w:val="13"/>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Current apps available on the market which serves isolated purposes (shopping list, fridge items, expiry tracker)</w:t>
      </w:r>
    </w:p>
    <w:p w14:paraId="5A420B68" w14:textId="77777777" w:rsidR="00C2708C" w:rsidRPr="00C2708C" w:rsidRDefault="00C2708C" w:rsidP="00D17696">
      <w:pPr>
        <w:numPr>
          <w:ilvl w:val="0"/>
          <w:numId w:val="13"/>
        </w:numPr>
        <w:spacing w:after="0" w:line="240" w:lineRule="auto"/>
        <w:ind w:left="2880"/>
        <w:jc w:val="both"/>
        <w:textAlignment w:val="baseline"/>
        <w:rPr>
          <w:rFonts w:ascii="Arial" w:eastAsia="Times New Roman" w:hAnsi="Arial" w:cs="Arial"/>
          <w:color w:val="000000"/>
          <w:lang w:eastAsia="en-SG"/>
        </w:rPr>
      </w:pPr>
      <w:r w:rsidRPr="00C2708C">
        <w:rPr>
          <w:rFonts w:ascii="Arial" w:eastAsia="Times New Roman" w:hAnsi="Arial" w:cs="Arial"/>
          <w:color w:val="000000"/>
          <w:lang w:eastAsia="en-SG"/>
        </w:rPr>
        <w:t>Smart fridges which seem more integrated with IoT at home</w:t>
      </w:r>
    </w:p>
    <w:p w14:paraId="48D835DE" w14:textId="77777777" w:rsidR="00C2708C" w:rsidRDefault="00C2708C" w:rsidP="00805234"/>
    <w:p w14:paraId="3EA9DB03" w14:textId="26557827" w:rsidR="00697159" w:rsidRDefault="00697159" w:rsidP="00697159">
      <w:pPr>
        <w:spacing w:after="0" w:line="240" w:lineRule="auto"/>
        <w:rPr>
          <w:rFonts w:ascii="Times New Roman" w:eastAsia="Times New Roman" w:hAnsi="Times New Roman" w:cs="Times New Roman"/>
          <w:sz w:val="24"/>
          <w:szCs w:val="24"/>
          <w:lang w:eastAsia="en-SG"/>
        </w:rPr>
      </w:pPr>
    </w:p>
    <w:p w14:paraId="37EF28D1" w14:textId="6CFD99B0" w:rsidR="000B30C1" w:rsidRDefault="000B30C1" w:rsidP="00697159">
      <w:pPr>
        <w:spacing w:after="0" w:line="240" w:lineRule="auto"/>
        <w:rPr>
          <w:rFonts w:ascii="Times New Roman" w:eastAsia="Times New Roman" w:hAnsi="Times New Roman" w:cs="Times New Roman"/>
          <w:sz w:val="24"/>
          <w:szCs w:val="24"/>
          <w:lang w:eastAsia="en-SG"/>
        </w:rPr>
      </w:pPr>
    </w:p>
    <w:p w14:paraId="57FDE4E1" w14:textId="424273F7" w:rsidR="000B30C1" w:rsidRDefault="000B30C1" w:rsidP="00697159">
      <w:pPr>
        <w:spacing w:after="0" w:line="240" w:lineRule="auto"/>
        <w:rPr>
          <w:rFonts w:ascii="Times New Roman" w:eastAsia="Times New Roman" w:hAnsi="Times New Roman" w:cs="Times New Roman"/>
          <w:sz w:val="24"/>
          <w:szCs w:val="24"/>
          <w:lang w:eastAsia="en-SG"/>
        </w:rPr>
      </w:pPr>
    </w:p>
    <w:p w14:paraId="0A67979C" w14:textId="432FFD16" w:rsidR="000B30C1" w:rsidRDefault="000B30C1" w:rsidP="00697159">
      <w:pPr>
        <w:spacing w:after="0" w:line="240" w:lineRule="auto"/>
        <w:rPr>
          <w:rFonts w:ascii="Times New Roman" w:eastAsia="Times New Roman" w:hAnsi="Times New Roman" w:cs="Times New Roman"/>
          <w:sz w:val="24"/>
          <w:szCs w:val="24"/>
          <w:lang w:eastAsia="en-SG"/>
        </w:rPr>
      </w:pPr>
    </w:p>
    <w:p w14:paraId="230CFE6D" w14:textId="44894F60" w:rsidR="000B30C1" w:rsidRDefault="000B30C1" w:rsidP="00697159">
      <w:pPr>
        <w:spacing w:after="0" w:line="240" w:lineRule="auto"/>
        <w:rPr>
          <w:rFonts w:ascii="Times New Roman" w:eastAsia="Times New Roman" w:hAnsi="Times New Roman" w:cs="Times New Roman"/>
          <w:sz w:val="24"/>
          <w:szCs w:val="24"/>
          <w:lang w:eastAsia="en-SG"/>
        </w:rPr>
      </w:pPr>
    </w:p>
    <w:p w14:paraId="62B6DD0E" w14:textId="77777777" w:rsidR="000B30C1" w:rsidRPr="00697159" w:rsidRDefault="000B30C1" w:rsidP="00697159">
      <w:pPr>
        <w:spacing w:after="0" w:line="240" w:lineRule="auto"/>
        <w:rPr>
          <w:rFonts w:ascii="Times New Roman" w:eastAsia="Times New Roman" w:hAnsi="Times New Roman" w:cs="Times New Roman"/>
          <w:sz w:val="24"/>
          <w:szCs w:val="24"/>
          <w:lang w:eastAsia="en-SG"/>
        </w:rPr>
      </w:pPr>
    </w:p>
    <w:p w14:paraId="1543EA8B" w14:textId="77777777" w:rsidR="00697159" w:rsidRPr="00697159" w:rsidRDefault="00697159" w:rsidP="00697159">
      <w:pPr>
        <w:spacing w:after="0" w:line="240" w:lineRule="auto"/>
        <w:jc w:val="both"/>
        <w:rPr>
          <w:rFonts w:ascii="Times New Roman" w:eastAsia="Times New Roman" w:hAnsi="Times New Roman" w:cs="Times New Roman"/>
          <w:sz w:val="24"/>
          <w:szCs w:val="24"/>
          <w:u w:val="single"/>
          <w:lang w:eastAsia="en-SG"/>
        </w:rPr>
      </w:pPr>
      <w:r w:rsidRPr="00697159">
        <w:rPr>
          <w:rFonts w:ascii="Arial" w:eastAsia="Times New Roman" w:hAnsi="Arial" w:cs="Arial"/>
          <w:b/>
          <w:bCs/>
          <w:color w:val="FF0000"/>
          <w:sz w:val="21"/>
          <w:szCs w:val="21"/>
          <w:u w:val="single"/>
          <w:shd w:val="clear" w:color="auto" w:fill="FFFFFF"/>
          <w:lang w:eastAsia="en-SG"/>
        </w:rPr>
        <w:lastRenderedPageBreak/>
        <w:t>Benefit for end-users and business partners *</w:t>
      </w:r>
    </w:p>
    <w:p w14:paraId="698991E9"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5DAF996B"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b/>
          <w:bCs/>
          <w:color w:val="000000"/>
          <w:sz w:val="21"/>
          <w:szCs w:val="21"/>
          <w:shd w:val="clear" w:color="auto" w:fill="FFFFFF"/>
          <w:lang w:eastAsia="en-SG"/>
        </w:rPr>
        <w:t>End-users</w:t>
      </w:r>
    </w:p>
    <w:p w14:paraId="349D8ECA" w14:textId="77777777" w:rsidR="00697159" w:rsidRPr="00697159" w:rsidRDefault="00697159" w:rsidP="00D17696">
      <w:pPr>
        <w:numPr>
          <w:ilvl w:val="0"/>
          <w:numId w:val="4"/>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Keeping track of what is in the fridge</w:t>
      </w:r>
    </w:p>
    <w:p w14:paraId="1B7BAAF6" w14:textId="77777777" w:rsidR="00697159" w:rsidRPr="00697159" w:rsidRDefault="00697159" w:rsidP="00D17696">
      <w:pPr>
        <w:numPr>
          <w:ilvl w:val="0"/>
          <w:numId w:val="4"/>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Knowing when it expires and to efficiently use expiring ingredients through recipe recommendations</w:t>
      </w:r>
    </w:p>
    <w:p w14:paraId="725A4F18" w14:textId="77777777" w:rsidR="00697159" w:rsidRPr="00697159" w:rsidRDefault="00697159" w:rsidP="00D17696">
      <w:pPr>
        <w:numPr>
          <w:ilvl w:val="0"/>
          <w:numId w:val="4"/>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Knowing what to buy in the next trip through better predictions and planning</w:t>
      </w:r>
    </w:p>
    <w:p w14:paraId="0D99409C" w14:textId="77777777" w:rsidR="00697159" w:rsidRPr="00697159" w:rsidRDefault="00697159" w:rsidP="00D17696">
      <w:pPr>
        <w:numPr>
          <w:ilvl w:val="0"/>
          <w:numId w:val="4"/>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Simple and seamless integration in one app</w:t>
      </w:r>
    </w:p>
    <w:p w14:paraId="4B5061EF" w14:textId="77777777" w:rsidR="00697159" w:rsidRPr="00697159" w:rsidRDefault="00697159" w:rsidP="00697159">
      <w:pPr>
        <w:spacing w:after="0" w:line="240" w:lineRule="auto"/>
        <w:rPr>
          <w:rFonts w:ascii="Times New Roman" w:eastAsia="Times New Roman" w:hAnsi="Times New Roman" w:cs="Times New Roman"/>
          <w:sz w:val="24"/>
          <w:szCs w:val="24"/>
          <w:lang w:eastAsia="en-SG"/>
        </w:rPr>
      </w:pPr>
    </w:p>
    <w:p w14:paraId="65C9EFAE" w14:textId="77777777" w:rsidR="00697159" w:rsidRPr="00697159" w:rsidRDefault="00697159" w:rsidP="00697159">
      <w:pPr>
        <w:spacing w:after="0" w:line="240" w:lineRule="auto"/>
        <w:jc w:val="both"/>
        <w:rPr>
          <w:rFonts w:ascii="Times New Roman" w:eastAsia="Times New Roman" w:hAnsi="Times New Roman" w:cs="Times New Roman"/>
          <w:sz w:val="24"/>
          <w:szCs w:val="24"/>
          <w:lang w:eastAsia="en-SG"/>
        </w:rPr>
      </w:pPr>
      <w:r w:rsidRPr="00697159">
        <w:rPr>
          <w:rFonts w:ascii="Arial" w:eastAsia="Times New Roman" w:hAnsi="Arial" w:cs="Arial"/>
          <w:b/>
          <w:bCs/>
          <w:color w:val="000000"/>
          <w:sz w:val="21"/>
          <w:szCs w:val="21"/>
          <w:shd w:val="clear" w:color="auto" w:fill="FFFFFF"/>
          <w:lang w:eastAsia="en-SG"/>
        </w:rPr>
        <w:t>Business Partners</w:t>
      </w:r>
    </w:p>
    <w:p w14:paraId="0EFCC898" w14:textId="77777777" w:rsidR="00697159" w:rsidRPr="00697159" w:rsidRDefault="00697159" w:rsidP="00D17696">
      <w:pPr>
        <w:numPr>
          <w:ilvl w:val="0"/>
          <w:numId w:val="5"/>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Advertisement opportunities for grocers through product recommendations</w:t>
      </w:r>
    </w:p>
    <w:p w14:paraId="12A835A8" w14:textId="77777777" w:rsidR="00697159" w:rsidRPr="00697159" w:rsidRDefault="00697159" w:rsidP="00D17696">
      <w:pPr>
        <w:numPr>
          <w:ilvl w:val="0"/>
          <w:numId w:val="5"/>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Insights of data collected from end-users to improve forecasting of groceries</w:t>
      </w:r>
    </w:p>
    <w:p w14:paraId="5A1F179D" w14:textId="77777777" w:rsidR="00697159" w:rsidRPr="00697159" w:rsidRDefault="00697159" w:rsidP="00D17696">
      <w:pPr>
        <w:numPr>
          <w:ilvl w:val="0"/>
          <w:numId w:val="5"/>
        </w:numPr>
        <w:shd w:val="clear" w:color="auto" w:fill="FFFFFF"/>
        <w:spacing w:after="0" w:line="240" w:lineRule="auto"/>
        <w:jc w:val="both"/>
        <w:textAlignment w:val="baseline"/>
        <w:rPr>
          <w:rFonts w:ascii="Arial" w:eastAsia="Times New Roman" w:hAnsi="Arial" w:cs="Arial"/>
          <w:color w:val="000000"/>
          <w:sz w:val="21"/>
          <w:szCs w:val="21"/>
          <w:lang w:eastAsia="en-SG"/>
        </w:rPr>
      </w:pPr>
      <w:r w:rsidRPr="00697159">
        <w:rPr>
          <w:rFonts w:ascii="Arial" w:eastAsia="Times New Roman" w:hAnsi="Arial" w:cs="Arial"/>
          <w:color w:val="000000"/>
          <w:sz w:val="21"/>
          <w:szCs w:val="21"/>
          <w:shd w:val="clear" w:color="auto" w:fill="FFFFFF"/>
          <w:lang w:eastAsia="en-SG"/>
        </w:rPr>
        <w:t>Possible integration of delivery services with our app to allow immediate checkout of groceries</w:t>
      </w:r>
    </w:p>
    <w:p w14:paraId="5914E680" w14:textId="0AB15C9A" w:rsidR="00697159" w:rsidRDefault="00697159" w:rsidP="00805234"/>
    <w:p w14:paraId="107CDFC9" w14:textId="77777777" w:rsidR="000B30C1" w:rsidRDefault="000B30C1" w:rsidP="002A7575">
      <w:pPr>
        <w:spacing w:after="0" w:line="240" w:lineRule="auto"/>
        <w:jc w:val="both"/>
      </w:pPr>
    </w:p>
    <w:p w14:paraId="5A0F2938" w14:textId="77777777" w:rsidR="000B30C1" w:rsidRDefault="000B30C1" w:rsidP="002A7575">
      <w:pPr>
        <w:spacing w:after="0" w:line="240" w:lineRule="auto"/>
        <w:jc w:val="both"/>
        <w:rPr>
          <w:rFonts w:ascii="Arial" w:eastAsia="Times New Roman" w:hAnsi="Arial" w:cs="Arial"/>
          <w:b/>
          <w:bCs/>
          <w:color w:val="FF0000"/>
          <w:u w:val="single"/>
          <w:lang w:eastAsia="en-SG"/>
        </w:rPr>
      </w:pPr>
    </w:p>
    <w:p w14:paraId="19593AA9" w14:textId="77777777" w:rsidR="000B30C1" w:rsidRDefault="000B30C1" w:rsidP="002A7575">
      <w:pPr>
        <w:spacing w:after="0" w:line="240" w:lineRule="auto"/>
        <w:jc w:val="both"/>
        <w:rPr>
          <w:rFonts w:ascii="Arial" w:eastAsia="Times New Roman" w:hAnsi="Arial" w:cs="Arial"/>
          <w:b/>
          <w:bCs/>
          <w:color w:val="FF0000"/>
          <w:u w:val="single"/>
          <w:lang w:eastAsia="en-SG"/>
        </w:rPr>
      </w:pPr>
    </w:p>
    <w:p w14:paraId="2A9D6ADB" w14:textId="77777777" w:rsidR="000B30C1" w:rsidRDefault="000B30C1" w:rsidP="002A7575">
      <w:pPr>
        <w:spacing w:after="0" w:line="240" w:lineRule="auto"/>
        <w:jc w:val="both"/>
        <w:rPr>
          <w:rFonts w:ascii="Arial" w:eastAsia="Times New Roman" w:hAnsi="Arial" w:cs="Arial"/>
          <w:b/>
          <w:bCs/>
          <w:color w:val="FF0000"/>
          <w:u w:val="single"/>
          <w:lang w:eastAsia="en-SG"/>
        </w:rPr>
      </w:pPr>
    </w:p>
    <w:p w14:paraId="03ECBF5F" w14:textId="77777777" w:rsidR="000B30C1" w:rsidRDefault="000B30C1" w:rsidP="002A7575">
      <w:pPr>
        <w:spacing w:after="0" w:line="240" w:lineRule="auto"/>
        <w:jc w:val="both"/>
        <w:rPr>
          <w:rFonts w:ascii="Arial" w:eastAsia="Times New Roman" w:hAnsi="Arial" w:cs="Arial"/>
          <w:b/>
          <w:bCs/>
          <w:color w:val="FF0000"/>
          <w:u w:val="single"/>
          <w:lang w:eastAsia="en-SG"/>
        </w:rPr>
      </w:pPr>
    </w:p>
    <w:p w14:paraId="0DEC53E4" w14:textId="77777777" w:rsidR="00F35247" w:rsidRDefault="00F35247" w:rsidP="002A7575">
      <w:pPr>
        <w:spacing w:after="0" w:line="240" w:lineRule="auto"/>
        <w:jc w:val="both"/>
        <w:rPr>
          <w:rFonts w:ascii="Arial" w:eastAsia="Times New Roman" w:hAnsi="Arial" w:cs="Arial"/>
          <w:b/>
          <w:bCs/>
          <w:color w:val="FF0000"/>
          <w:u w:val="single"/>
          <w:lang w:eastAsia="en-SG"/>
        </w:rPr>
      </w:pPr>
    </w:p>
    <w:p w14:paraId="303D5DC1" w14:textId="290708E0" w:rsidR="002A7575" w:rsidRPr="002A7575" w:rsidRDefault="002A7575" w:rsidP="002A7575">
      <w:pPr>
        <w:spacing w:after="0" w:line="240" w:lineRule="auto"/>
        <w:jc w:val="both"/>
        <w:rPr>
          <w:rFonts w:ascii="Times New Roman" w:eastAsia="Times New Roman" w:hAnsi="Times New Roman" w:cs="Times New Roman"/>
          <w:b/>
          <w:color w:val="FF0000"/>
          <w:sz w:val="24"/>
          <w:szCs w:val="24"/>
          <w:lang w:eastAsia="en-SG"/>
        </w:rPr>
      </w:pPr>
      <w:r w:rsidRPr="002A7575">
        <w:rPr>
          <w:rFonts w:ascii="Arial" w:eastAsia="Times New Roman" w:hAnsi="Arial" w:cs="Arial"/>
          <w:b/>
          <w:bCs/>
          <w:color w:val="FF0000"/>
          <w:u w:val="single"/>
          <w:lang w:eastAsia="en-SG"/>
        </w:rPr>
        <w:t>Technical aspects</w:t>
      </w:r>
    </w:p>
    <w:p w14:paraId="3D429206"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i/>
          <w:iCs/>
          <w:color w:val="000000"/>
          <w:lang w:eastAsia="en-SG"/>
        </w:rPr>
        <w:t>Machine learning</w:t>
      </w:r>
      <w:r w:rsidRPr="002A7575">
        <w:rPr>
          <w:rFonts w:ascii="Arial" w:eastAsia="Times New Roman" w:hAnsi="Arial" w:cs="Arial"/>
          <w:b/>
          <w:bCs/>
          <w:color w:val="000000"/>
          <w:u w:val="single"/>
          <w:lang w:eastAsia="en-SG"/>
        </w:rPr>
        <w:t xml:space="preserve"> </w:t>
      </w:r>
    </w:p>
    <w:p w14:paraId="3DE8D303" w14:textId="77777777" w:rsidR="002A7575" w:rsidRPr="002A7575" w:rsidRDefault="002A7575" w:rsidP="00D17696">
      <w:pPr>
        <w:numPr>
          <w:ilvl w:val="0"/>
          <w:numId w:val="1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Optical character recognition</w:t>
      </w:r>
    </w:p>
    <w:p w14:paraId="27F3E3F9" w14:textId="77777777" w:rsidR="002A7575" w:rsidRPr="002A7575" w:rsidRDefault="002A7575" w:rsidP="00D17696">
      <w:pPr>
        <w:numPr>
          <w:ilvl w:val="0"/>
          <w:numId w:val="1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Image Recognition of food</w:t>
      </w:r>
    </w:p>
    <w:p w14:paraId="527D7EAE" w14:textId="77777777" w:rsidR="002A7575" w:rsidRPr="002A7575" w:rsidRDefault="002A7575" w:rsidP="00D17696">
      <w:pPr>
        <w:numPr>
          <w:ilvl w:val="0"/>
          <w:numId w:val="1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Regression prediction of food expiry</w:t>
      </w:r>
    </w:p>
    <w:p w14:paraId="3371AE08" w14:textId="77777777" w:rsidR="002A7575" w:rsidRPr="002A7575" w:rsidRDefault="002A7575" w:rsidP="00D17696">
      <w:pPr>
        <w:numPr>
          <w:ilvl w:val="0"/>
          <w:numId w:val="1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Recommendation systems</w:t>
      </w:r>
    </w:p>
    <w:p w14:paraId="2B2E3410"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26900469"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u w:val="single"/>
          <w:lang w:eastAsia="en-SG"/>
        </w:rPr>
        <w:t>Choice of technological stack</w:t>
      </w:r>
    </w:p>
    <w:p w14:paraId="7E05E544"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lang w:eastAsia="en-SG"/>
        </w:rPr>
        <w:t>Machine learning tools</w:t>
      </w:r>
    </w:p>
    <w:p w14:paraId="43395997"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Google Cloud vision API → OCR API</w:t>
      </w:r>
    </w:p>
    <w:p w14:paraId="0A2EC150"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Google Compute</w:t>
      </w:r>
    </w:p>
    <w:p w14:paraId="3EBACA2B"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1EEA9EA0"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lang w:eastAsia="en-SG"/>
        </w:rPr>
        <w:t>Application making tools</w:t>
      </w:r>
    </w:p>
    <w:p w14:paraId="29D43326"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Google cloud bucket</w:t>
      </w:r>
    </w:p>
    <w:p w14:paraId="4CBAF62C"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 xml:space="preserve">Web app stack → MEAN stack, firebase </w:t>
      </w:r>
    </w:p>
    <w:p w14:paraId="3B82C6C2"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proofErr w:type="spellStart"/>
      <w:r w:rsidRPr="002A7575">
        <w:rPr>
          <w:rFonts w:ascii="Arial" w:eastAsia="Times New Roman" w:hAnsi="Arial" w:cs="Arial"/>
          <w:color w:val="000000"/>
          <w:lang w:eastAsia="en-SG"/>
        </w:rPr>
        <w:t>Tensorflow</w:t>
      </w:r>
      <w:proofErr w:type="spellEnd"/>
      <w:r w:rsidRPr="002A7575">
        <w:rPr>
          <w:rFonts w:ascii="Arial" w:eastAsia="Times New Roman" w:hAnsi="Arial" w:cs="Arial"/>
          <w:color w:val="000000"/>
          <w:lang w:eastAsia="en-SG"/>
        </w:rPr>
        <w:t xml:space="preserve"> Lite → suitable for rapid deployment of machine learning models</w:t>
      </w:r>
    </w:p>
    <w:p w14:paraId="230FD2FA"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311D73C6"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u w:val="single"/>
          <w:lang w:eastAsia="en-SG"/>
        </w:rPr>
        <w:t>Technical feasibility of project</w:t>
      </w:r>
    </w:p>
    <w:p w14:paraId="51EF3A30" w14:textId="77777777" w:rsidR="002A7575" w:rsidRPr="002A7575" w:rsidRDefault="002A7575" w:rsidP="00D17696">
      <w:pPr>
        <w:numPr>
          <w:ilvl w:val="0"/>
          <w:numId w:val="15"/>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Performance</w:t>
      </w:r>
    </w:p>
    <w:p w14:paraId="6198134F" w14:textId="77777777" w:rsidR="002A7575" w:rsidRPr="002A7575" w:rsidRDefault="002A7575" w:rsidP="00D17696">
      <w:pPr>
        <w:numPr>
          <w:ilvl w:val="1"/>
          <w:numId w:val="16"/>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Machine Learning Tools: </w:t>
      </w:r>
    </w:p>
    <w:p w14:paraId="2229AFAB" w14:textId="77777777" w:rsidR="002A7575" w:rsidRPr="002A7575" w:rsidRDefault="002A7575" w:rsidP="00D17696">
      <w:pPr>
        <w:numPr>
          <w:ilvl w:val="2"/>
          <w:numId w:val="17"/>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OCR recognition: At the start, access to data would be difficult. As such we plan to tap on google cloud vision OCR API to do the OCR capturing. In addition, since lesser than 500 API calls is free, this is very suitable for early stage application development</w:t>
      </w:r>
    </w:p>
    <w:p w14:paraId="3444F12A" w14:textId="77777777" w:rsidR="002A7575" w:rsidRPr="002A7575" w:rsidRDefault="002A7575" w:rsidP="00D17696">
      <w:pPr>
        <w:numPr>
          <w:ilvl w:val="2"/>
          <w:numId w:val="17"/>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Image Recognition of food: Scrap google images for images of different fruits and vegetables </w:t>
      </w:r>
    </w:p>
    <w:p w14:paraId="53E49B05" w14:textId="77777777" w:rsidR="002A7575" w:rsidRPr="002A7575" w:rsidRDefault="002A7575" w:rsidP="00D17696">
      <w:pPr>
        <w:numPr>
          <w:ilvl w:val="2"/>
          <w:numId w:val="17"/>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Recommendation systems: Gather data based on geographic regions first, personal customization will only come in when a critical amount of usage by individual is used</w:t>
      </w:r>
    </w:p>
    <w:p w14:paraId="041BE297" w14:textId="77777777" w:rsidR="002A7575" w:rsidRPr="002A7575" w:rsidRDefault="002A7575" w:rsidP="00D17696">
      <w:pPr>
        <w:numPr>
          <w:ilvl w:val="1"/>
          <w:numId w:val="17"/>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Application making tools: </w:t>
      </w:r>
    </w:p>
    <w:p w14:paraId="3CD0712E" w14:textId="28C93799" w:rsidR="002A7575" w:rsidRDefault="002A7575" w:rsidP="00F56C26">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Google cloud services are high performant with back-up services for their database storage and load balancing inbuilt into them. As such, this is highly suitable for early stage app development</w:t>
      </w:r>
    </w:p>
    <w:p w14:paraId="4A66AC18" w14:textId="77777777" w:rsidR="00D17696" w:rsidRPr="002A7575" w:rsidRDefault="00D17696" w:rsidP="00F56C26">
      <w:pPr>
        <w:spacing w:after="0" w:line="240" w:lineRule="auto"/>
        <w:jc w:val="both"/>
        <w:textAlignment w:val="baseline"/>
        <w:rPr>
          <w:rFonts w:ascii="Arial" w:eastAsia="Times New Roman" w:hAnsi="Arial" w:cs="Arial"/>
          <w:color w:val="000000"/>
          <w:lang w:eastAsia="en-SG"/>
        </w:rPr>
      </w:pPr>
    </w:p>
    <w:p w14:paraId="2392BFA3" w14:textId="77777777" w:rsidR="002A7575" w:rsidRPr="002A7575" w:rsidRDefault="002A7575" w:rsidP="00D17696">
      <w:pPr>
        <w:numPr>
          <w:ilvl w:val="0"/>
          <w:numId w:val="18"/>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Ease of deployment</w:t>
      </w:r>
    </w:p>
    <w:p w14:paraId="4FCEA675" w14:textId="77777777" w:rsidR="002A7575" w:rsidRPr="002A7575" w:rsidRDefault="002A7575" w:rsidP="00D17696">
      <w:pPr>
        <w:numPr>
          <w:ilvl w:val="1"/>
          <w:numId w:val="19"/>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Machine Learning Tools / Application Tools:</w:t>
      </w:r>
    </w:p>
    <w:p w14:paraId="45D4B2F7" w14:textId="5FE4E172" w:rsidR="002A7575" w:rsidRDefault="002A7575" w:rsidP="00F56C26">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Deploying on a </w:t>
      </w:r>
      <w:proofErr w:type="gramStart"/>
      <w:r w:rsidRPr="002A7575">
        <w:rPr>
          <w:rFonts w:ascii="Arial" w:eastAsia="Times New Roman" w:hAnsi="Arial" w:cs="Arial"/>
          <w:color w:val="000000"/>
          <w:lang w:eastAsia="en-SG"/>
        </w:rPr>
        <w:t>cloud based</w:t>
      </w:r>
      <w:proofErr w:type="gramEnd"/>
      <w:r w:rsidRPr="002A7575">
        <w:rPr>
          <w:rFonts w:ascii="Arial" w:eastAsia="Times New Roman" w:hAnsi="Arial" w:cs="Arial"/>
          <w:color w:val="000000"/>
          <w:lang w:eastAsia="en-SG"/>
        </w:rPr>
        <w:t xml:space="preserve"> provider like google cloud simplifies the deployment (load balancing, storage space backup is handled).</w:t>
      </w:r>
    </w:p>
    <w:p w14:paraId="6AA9AC40" w14:textId="77777777" w:rsidR="00D17696" w:rsidRPr="002A7575" w:rsidRDefault="00D17696" w:rsidP="00F56C26">
      <w:pPr>
        <w:spacing w:after="0" w:line="240" w:lineRule="auto"/>
        <w:jc w:val="both"/>
        <w:textAlignment w:val="baseline"/>
        <w:rPr>
          <w:rFonts w:ascii="Arial" w:eastAsia="Times New Roman" w:hAnsi="Arial" w:cs="Arial"/>
          <w:color w:val="000000"/>
          <w:lang w:eastAsia="en-SG"/>
        </w:rPr>
      </w:pPr>
    </w:p>
    <w:p w14:paraId="0BE28D1E" w14:textId="77777777" w:rsidR="002A7575" w:rsidRPr="002A7575" w:rsidRDefault="002A7575" w:rsidP="00D17696">
      <w:pPr>
        <w:numPr>
          <w:ilvl w:val="0"/>
          <w:numId w:val="20"/>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Interoperability</w:t>
      </w:r>
    </w:p>
    <w:p w14:paraId="0D4C7425" w14:textId="77777777" w:rsidR="002A7575" w:rsidRPr="002A7575" w:rsidRDefault="002A7575" w:rsidP="00D17696">
      <w:pPr>
        <w:numPr>
          <w:ilvl w:val="1"/>
          <w:numId w:val="21"/>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Machine Learning Tools:</w:t>
      </w:r>
    </w:p>
    <w:p w14:paraId="4910646A" w14:textId="77777777" w:rsidR="002A7575" w:rsidRPr="002A7575" w:rsidRDefault="002A7575" w:rsidP="00F56C26">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Hosting on google cloud allows us to easily utilise other google cloud services such as google cloud storage, google OCR API, google app engine (app deployment) and google compute (recommendation engine)</w:t>
      </w:r>
    </w:p>
    <w:p w14:paraId="14E92076" w14:textId="77777777" w:rsidR="002A7575" w:rsidRPr="002A7575" w:rsidRDefault="002A7575" w:rsidP="00D17696">
      <w:pPr>
        <w:numPr>
          <w:ilvl w:val="1"/>
          <w:numId w:val="22"/>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Application Tools:</w:t>
      </w:r>
    </w:p>
    <w:p w14:paraId="4E8EFC33" w14:textId="0A420B4A" w:rsidR="002A7575" w:rsidRDefault="002A7575" w:rsidP="00F56C26">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Hosting on google cloud allows integration with google OCR and all google core machine learning API easily</w:t>
      </w:r>
    </w:p>
    <w:p w14:paraId="22B7C8E9" w14:textId="77777777" w:rsidR="00D17696" w:rsidRPr="002A7575" w:rsidRDefault="00D17696" w:rsidP="00F56C26">
      <w:pPr>
        <w:spacing w:after="0" w:line="240" w:lineRule="auto"/>
        <w:jc w:val="both"/>
        <w:textAlignment w:val="baseline"/>
        <w:rPr>
          <w:rFonts w:ascii="Arial" w:eastAsia="Times New Roman" w:hAnsi="Arial" w:cs="Arial"/>
          <w:color w:val="000000"/>
          <w:lang w:eastAsia="en-SG"/>
        </w:rPr>
      </w:pPr>
    </w:p>
    <w:p w14:paraId="5E6E063E" w14:textId="77777777" w:rsidR="002A7575" w:rsidRPr="002A7575" w:rsidRDefault="002A7575" w:rsidP="00D17696">
      <w:pPr>
        <w:numPr>
          <w:ilvl w:val="0"/>
          <w:numId w:val="23"/>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Scalability</w:t>
      </w:r>
    </w:p>
    <w:p w14:paraId="3DF270EF" w14:textId="77777777" w:rsidR="002A7575" w:rsidRPr="002A7575" w:rsidRDefault="002A7575" w:rsidP="00D17696">
      <w:pPr>
        <w:numPr>
          <w:ilvl w:val="1"/>
          <w:numId w:val="2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Machine Learning Tools:</w:t>
      </w:r>
    </w:p>
    <w:p w14:paraId="18E356B2" w14:textId="1FF97783" w:rsidR="002A7575" w:rsidRDefault="002A7575" w:rsidP="00F56C26">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By utilising Google APIs, we </w:t>
      </w:r>
      <w:proofErr w:type="gramStart"/>
      <w:r w:rsidRPr="002A7575">
        <w:rPr>
          <w:rFonts w:ascii="Arial" w:eastAsia="Times New Roman" w:hAnsi="Arial" w:cs="Arial"/>
          <w:color w:val="000000"/>
          <w:lang w:eastAsia="en-SG"/>
        </w:rPr>
        <w:t>are able to</w:t>
      </w:r>
      <w:proofErr w:type="gramEnd"/>
      <w:r w:rsidRPr="002A7575">
        <w:rPr>
          <w:rFonts w:ascii="Arial" w:eastAsia="Times New Roman" w:hAnsi="Arial" w:cs="Arial"/>
          <w:color w:val="000000"/>
          <w:lang w:eastAsia="en-SG"/>
        </w:rPr>
        <w:t xml:space="preserve"> provide quality OCR</w:t>
      </w:r>
    </w:p>
    <w:p w14:paraId="57D0873F" w14:textId="77777777" w:rsidR="0033199B" w:rsidRPr="002A7575" w:rsidRDefault="0033199B" w:rsidP="00F56C26">
      <w:pPr>
        <w:spacing w:after="0" w:line="240" w:lineRule="auto"/>
        <w:jc w:val="both"/>
        <w:textAlignment w:val="baseline"/>
        <w:rPr>
          <w:rFonts w:ascii="Arial" w:eastAsia="Times New Roman" w:hAnsi="Arial" w:cs="Arial"/>
          <w:color w:val="000000"/>
          <w:lang w:eastAsia="en-SG"/>
        </w:rPr>
      </w:pPr>
    </w:p>
    <w:p w14:paraId="6481A448" w14:textId="77777777" w:rsidR="002A7575" w:rsidRP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Future: Collect user data from app users and use this to train our own model → Reduce cost from using google API, reduce latency in app</w:t>
      </w:r>
    </w:p>
    <w:p w14:paraId="5C885225" w14:textId="77777777" w:rsidR="002A7575" w:rsidRPr="002A7575" w:rsidRDefault="002A7575" w:rsidP="00D17696">
      <w:pPr>
        <w:numPr>
          <w:ilvl w:val="1"/>
          <w:numId w:val="25"/>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Application Tools:</w:t>
      </w:r>
    </w:p>
    <w:p w14:paraId="74C4362C" w14:textId="7FA360DE" w:rsid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Utilising google cloud services we </w:t>
      </w:r>
      <w:proofErr w:type="gramStart"/>
      <w:r w:rsidRPr="002A7575">
        <w:rPr>
          <w:rFonts w:ascii="Arial" w:eastAsia="Times New Roman" w:hAnsi="Arial" w:cs="Arial"/>
          <w:color w:val="000000"/>
          <w:lang w:eastAsia="en-SG"/>
        </w:rPr>
        <w:t>are able to</w:t>
      </w:r>
      <w:proofErr w:type="gramEnd"/>
      <w:r w:rsidRPr="002A7575">
        <w:rPr>
          <w:rFonts w:ascii="Arial" w:eastAsia="Times New Roman" w:hAnsi="Arial" w:cs="Arial"/>
          <w:color w:val="000000"/>
          <w:lang w:eastAsia="en-SG"/>
        </w:rPr>
        <w:t xml:space="preserve"> scale rapidly whenever we want, grow quickly fast</w:t>
      </w:r>
    </w:p>
    <w:p w14:paraId="39C816C4" w14:textId="77777777" w:rsidR="00D17696" w:rsidRPr="002A7575" w:rsidRDefault="00D17696" w:rsidP="0033199B">
      <w:pPr>
        <w:spacing w:after="0" w:line="240" w:lineRule="auto"/>
        <w:jc w:val="both"/>
        <w:textAlignment w:val="baseline"/>
        <w:rPr>
          <w:rFonts w:ascii="Arial" w:eastAsia="Times New Roman" w:hAnsi="Arial" w:cs="Arial"/>
          <w:color w:val="000000"/>
          <w:lang w:eastAsia="en-SG"/>
        </w:rPr>
      </w:pPr>
    </w:p>
    <w:p w14:paraId="265F22EF" w14:textId="77777777" w:rsidR="002A7575" w:rsidRPr="002A7575" w:rsidRDefault="002A7575" w:rsidP="00D17696">
      <w:pPr>
        <w:numPr>
          <w:ilvl w:val="0"/>
          <w:numId w:val="26"/>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Cost</w:t>
      </w:r>
    </w:p>
    <w:p w14:paraId="2ACBE27F" w14:textId="77777777" w:rsidR="002A7575" w:rsidRPr="002A7575" w:rsidRDefault="002A7575" w:rsidP="00D17696">
      <w:pPr>
        <w:numPr>
          <w:ilvl w:val="1"/>
          <w:numId w:val="27"/>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Machine Learning Tools:</w:t>
      </w:r>
    </w:p>
    <w:p w14:paraId="6ABCFA66" w14:textId="77777777" w:rsidR="002A7575" w:rsidRP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Start: Low utilisation of Google API (&lt;500 API calls) → free to use </w:t>
      </w:r>
    </w:p>
    <w:p w14:paraId="6EDF1A35" w14:textId="77777777" w:rsidR="002A7575" w:rsidRP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Middle: Pay per API call → in the meantime we collect relevant data</w:t>
      </w:r>
    </w:p>
    <w:p w14:paraId="7FFD4675" w14:textId="316C494D" w:rsid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End: Build our own </w:t>
      </w:r>
      <w:proofErr w:type="gramStart"/>
      <w:r w:rsidRPr="002A7575">
        <w:rPr>
          <w:rFonts w:ascii="Arial" w:eastAsia="Times New Roman" w:hAnsi="Arial" w:cs="Arial"/>
          <w:color w:val="000000"/>
          <w:lang w:eastAsia="en-SG"/>
        </w:rPr>
        <w:t>in house</w:t>
      </w:r>
      <w:proofErr w:type="gramEnd"/>
      <w:r w:rsidRPr="002A7575">
        <w:rPr>
          <w:rFonts w:ascii="Arial" w:eastAsia="Times New Roman" w:hAnsi="Arial" w:cs="Arial"/>
          <w:color w:val="000000"/>
          <w:lang w:eastAsia="en-SG"/>
        </w:rPr>
        <w:t xml:space="preserve"> model → No cost from using Google API</w:t>
      </w:r>
    </w:p>
    <w:p w14:paraId="2244E3F2" w14:textId="77777777" w:rsidR="0033199B" w:rsidRPr="002A7575" w:rsidRDefault="0033199B" w:rsidP="0033199B">
      <w:pPr>
        <w:spacing w:after="0" w:line="240" w:lineRule="auto"/>
        <w:jc w:val="both"/>
        <w:textAlignment w:val="baseline"/>
        <w:rPr>
          <w:rFonts w:ascii="Arial" w:eastAsia="Times New Roman" w:hAnsi="Arial" w:cs="Arial"/>
          <w:color w:val="000000"/>
          <w:lang w:eastAsia="en-SG"/>
        </w:rPr>
      </w:pPr>
    </w:p>
    <w:p w14:paraId="3284E33A" w14:textId="77777777" w:rsidR="002A7575" w:rsidRPr="002A7575" w:rsidRDefault="002A7575" w:rsidP="00D17696">
      <w:pPr>
        <w:numPr>
          <w:ilvl w:val="1"/>
          <w:numId w:val="28"/>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Applications Tools:</w:t>
      </w:r>
    </w:p>
    <w:p w14:paraId="2F0DF120" w14:textId="77777777" w:rsidR="002A7575" w:rsidRP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Start: Utilise free $300 google credits</w:t>
      </w:r>
    </w:p>
    <w:p w14:paraId="44E83649" w14:textId="77777777" w:rsidR="002A7575" w:rsidRPr="002A7575" w:rsidRDefault="002A7575" w:rsidP="0033199B">
      <w:p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End: Pay per usage, CPU only VM </w:t>
      </w:r>
      <w:bookmarkStart w:id="0" w:name="_GoBack"/>
      <w:bookmarkEnd w:id="0"/>
    </w:p>
    <w:p w14:paraId="1B776A4F"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4F361FBB"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u w:val="single"/>
          <w:lang w:eastAsia="en-SG"/>
        </w:rPr>
        <w:t xml:space="preserve">Key challenges in development </w:t>
      </w:r>
    </w:p>
    <w:p w14:paraId="6A6C2A43"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i/>
          <w:iCs/>
          <w:color w:val="000000"/>
          <w:lang w:eastAsia="en-SG"/>
        </w:rPr>
        <w:t xml:space="preserve">Machine Learning </w:t>
      </w:r>
    </w:p>
    <w:p w14:paraId="529E4AAB"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1DA36567" w14:textId="77777777" w:rsidR="002A7575" w:rsidRPr="002A7575" w:rsidRDefault="002A7575" w:rsidP="00D17696">
      <w:pPr>
        <w:numPr>
          <w:ilvl w:val="0"/>
          <w:numId w:val="29"/>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Problem: Getting the scale of data required for generating an accurate model</w:t>
      </w:r>
    </w:p>
    <w:p w14:paraId="2075EDBF" w14:textId="77777777" w:rsidR="002A7575" w:rsidRPr="002A7575" w:rsidRDefault="002A7575" w:rsidP="00D17696">
      <w:pPr>
        <w:numPr>
          <w:ilvl w:val="1"/>
          <w:numId w:val="30"/>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Solution: </w:t>
      </w:r>
    </w:p>
    <w:p w14:paraId="672E7D3E"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ab/>
      </w:r>
      <w:r w:rsidRPr="002A7575">
        <w:rPr>
          <w:rFonts w:ascii="Arial" w:eastAsia="Times New Roman" w:hAnsi="Arial" w:cs="Arial"/>
          <w:color w:val="000000"/>
          <w:lang w:eastAsia="en-SG"/>
        </w:rPr>
        <w:tab/>
      </w:r>
      <w:r w:rsidRPr="002A7575">
        <w:rPr>
          <w:rFonts w:ascii="Arial" w:eastAsia="Times New Roman" w:hAnsi="Arial" w:cs="Arial"/>
          <w:color w:val="000000"/>
          <w:u w:val="single"/>
          <w:lang w:eastAsia="en-SG"/>
        </w:rPr>
        <w:t>Initial</w:t>
      </w:r>
    </w:p>
    <w:p w14:paraId="7D87B0F3" w14:textId="77777777" w:rsidR="002A7575" w:rsidRPr="002A7575" w:rsidRDefault="002A7575" w:rsidP="00D17696">
      <w:pPr>
        <w:numPr>
          <w:ilvl w:val="2"/>
          <w:numId w:val="31"/>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OCR → Use existing APIs from google cloud</w:t>
      </w:r>
    </w:p>
    <w:p w14:paraId="599C5D07" w14:textId="77777777" w:rsidR="002A7575" w:rsidRPr="002A7575" w:rsidRDefault="002A7575" w:rsidP="00D17696">
      <w:pPr>
        <w:numPr>
          <w:ilvl w:val="2"/>
          <w:numId w:val="31"/>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Recommendation engines → Give suggestions based on type of individuals rather than specific individuals</w:t>
      </w:r>
    </w:p>
    <w:p w14:paraId="5EA9AE08" w14:textId="77777777" w:rsidR="002A7575" w:rsidRPr="002A7575" w:rsidRDefault="002A7575" w:rsidP="00D17696">
      <w:pPr>
        <w:numPr>
          <w:ilvl w:val="2"/>
          <w:numId w:val="31"/>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Expiry dates for food → Initial stages we can create a database with common food and expiry dates → refer to that database</w:t>
      </w:r>
    </w:p>
    <w:p w14:paraId="2E86569A" w14:textId="77777777" w:rsidR="002A7575" w:rsidRPr="002A7575" w:rsidRDefault="002A7575" w:rsidP="00D17696">
      <w:pPr>
        <w:numPr>
          <w:ilvl w:val="2"/>
          <w:numId w:val="31"/>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Food image recognition → scrap google images for images of different kinds of food</w:t>
      </w:r>
    </w:p>
    <w:p w14:paraId="72B528C9"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ab/>
      </w:r>
      <w:r w:rsidRPr="002A7575">
        <w:rPr>
          <w:rFonts w:ascii="Arial" w:eastAsia="Times New Roman" w:hAnsi="Arial" w:cs="Arial"/>
          <w:color w:val="000000"/>
          <w:lang w:eastAsia="en-SG"/>
        </w:rPr>
        <w:tab/>
      </w:r>
      <w:r w:rsidRPr="002A7575">
        <w:rPr>
          <w:rFonts w:ascii="Arial" w:eastAsia="Times New Roman" w:hAnsi="Arial" w:cs="Arial"/>
          <w:color w:val="000000"/>
          <w:u w:val="single"/>
          <w:lang w:eastAsia="en-SG"/>
        </w:rPr>
        <w:t>Final</w:t>
      </w:r>
    </w:p>
    <w:p w14:paraId="2AEA94DE" w14:textId="77777777" w:rsidR="002A7575" w:rsidRPr="002A7575" w:rsidRDefault="002A7575" w:rsidP="00D17696">
      <w:pPr>
        <w:numPr>
          <w:ilvl w:val="0"/>
          <w:numId w:val="32"/>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 xml:space="preserve">Slowly build up the dataset and fine-tune the model consistently → keep updating the model using </w:t>
      </w:r>
      <w:proofErr w:type="spellStart"/>
      <w:r w:rsidRPr="002A7575">
        <w:rPr>
          <w:rFonts w:ascii="Arial" w:eastAsia="Times New Roman" w:hAnsi="Arial" w:cs="Arial"/>
          <w:color w:val="000000"/>
          <w:lang w:eastAsia="en-SG"/>
        </w:rPr>
        <w:t>tensorflow</w:t>
      </w:r>
      <w:proofErr w:type="spellEnd"/>
      <w:r w:rsidRPr="002A7575">
        <w:rPr>
          <w:rFonts w:ascii="Arial" w:eastAsia="Times New Roman" w:hAnsi="Arial" w:cs="Arial"/>
          <w:color w:val="000000"/>
          <w:lang w:eastAsia="en-SG"/>
        </w:rPr>
        <w:t xml:space="preserve"> serving</w:t>
      </w:r>
    </w:p>
    <w:p w14:paraId="045DC738" w14:textId="7A0A9A93" w:rsidR="002A7575" w:rsidRPr="002A7575" w:rsidRDefault="002A7575" w:rsidP="002A7575">
      <w:pPr>
        <w:spacing w:after="240" w:line="240" w:lineRule="auto"/>
        <w:rPr>
          <w:rFonts w:ascii="Times New Roman" w:eastAsia="Times New Roman" w:hAnsi="Times New Roman" w:cs="Times New Roman"/>
          <w:sz w:val="24"/>
          <w:szCs w:val="24"/>
          <w:lang w:eastAsia="en-SG"/>
        </w:rPr>
      </w:pPr>
      <w:r w:rsidRPr="002A7575">
        <w:rPr>
          <w:rFonts w:ascii="Times New Roman" w:eastAsia="Times New Roman" w:hAnsi="Times New Roman" w:cs="Times New Roman"/>
          <w:sz w:val="24"/>
          <w:szCs w:val="24"/>
          <w:lang w:eastAsia="en-SG"/>
        </w:rPr>
        <w:br/>
      </w:r>
      <w:r w:rsidRPr="002A7575">
        <w:rPr>
          <w:rFonts w:ascii="Times New Roman" w:eastAsia="Times New Roman" w:hAnsi="Times New Roman" w:cs="Times New Roman"/>
          <w:sz w:val="24"/>
          <w:szCs w:val="24"/>
          <w:lang w:eastAsia="en-SG"/>
        </w:rPr>
        <w:br/>
      </w:r>
      <w:r w:rsidRPr="002A7575">
        <w:rPr>
          <w:rFonts w:ascii="Times New Roman" w:eastAsia="Times New Roman" w:hAnsi="Times New Roman" w:cs="Times New Roman"/>
          <w:sz w:val="24"/>
          <w:szCs w:val="24"/>
          <w:lang w:eastAsia="en-SG"/>
        </w:rPr>
        <w:br/>
      </w:r>
      <w:r w:rsidRPr="002A7575">
        <w:rPr>
          <w:rFonts w:ascii="Times New Roman" w:eastAsia="Times New Roman" w:hAnsi="Times New Roman" w:cs="Times New Roman"/>
          <w:sz w:val="24"/>
          <w:szCs w:val="24"/>
          <w:lang w:eastAsia="en-SG"/>
        </w:rPr>
        <w:br/>
      </w:r>
      <w:r w:rsidRPr="002A7575">
        <w:rPr>
          <w:rFonts w:ascii="Times New Roman" w:eastAsia="Times New Roman" w:hAnsi="Times New Roman" w:cs="Times New Roman"/>
          <w:sz w:val="24"/>
          <w:szCs w:val="24"/>
          <w:lang w:eastAsia="en-SG"/>
        </w:rPr>
        <w:lastRenderedPageBreak/>
        <w:br/>
      </w:r>
    </w:p>
    <w:p w14:paraId="1CB05629"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 xml:space="preserve">For the machine learning toolkit, we are planning to build on top of existing Google cloud vision API services (specifically the OCR API). This is because at the beginning </w:t>
      </w:r>
    </w:p>
    <w:p w14:paraId="33E619D1" w14:textId="77777777" w:rsidR="002A7575" w:rsidRPr="002A7575" w:rsidRDefault="002A7575" w:rsidP="00D17696">
      <w:pPr>
        <w:numPr>
          <w:ilvl w:val="0"/>
          <w:numId w:val="33"/>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we do not have the scale of data required to train the machine learning model</w:t>
      </w:r>
    </w:p>
    <w:p w14:paraId="1D79463D" w14:textId="77777777" w:rsidR="002A7575" w:rsidRPr="002A7575" w:rsidRDefault="002A7575" w:rsidP="00D17696">
      <w:pPr>
        <w:numPr>
          <w:ilvl w:val="0"/>
          <w:numId w:val="33"/>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Free trial for less than 500 API calls every day</w:t>
      </w:r>
    </w:p>
    <w:p w14:paraId="5088476F" w14:textId="77777777" w:rsidR="002A7575" w:rsidRPr="002A7575" w:rsidRDefault="002A7575" w:rsidP="00D17696">
      <w:pPr>
        <w:numPr>
          <w:ilvl w:val="0"/>
          <w:numId w:val="33"/>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Easily scale the service according to the demand rather than a fixed cost</w:t>
      </w:r>
    </w:p>
    <w:p w14:paraId="17294CC9"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26737E3B"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For web-app technology stack, we plan to use MEAN stack to rapidly prototype our app. Using the MEAN stack allows us to make web-apps</w:t>
      </w:r>
    </w:p>
    <w:p w14:paraId="37BE74A7"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208DEEA1" w14:textId="77777777" w:rsidR="002A7575" w:rsidRPr="002A7575" w:rsidRDefault="002A7575" w:rsidP="00D17696">
      <w:pPr>
        <w:numPr>
          <w:ilvl w:val="0"/>
          <w:numId w:val="3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Able to use on IOS and Android</w:t>
      </w:r>
    </w:p>
    <w:p w14:paraId="000866AA" w14:textId="77777777" w:rsidR="002A7575" w:rsidRPr="002A7575" w:rsidRDefault="002A7575" w:rsidP="00D17696">
      <w:pPr>
        <w:numPr>
          <w:ilvl w:val="0"/>
          <w:numId w:val="3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Huge community makes the development using these tools easier</w:t>
      </w:r>
    </w:p>
    <w:p w14:paraId="5D5748DE" w14:textId="77777777" w:rsidR="002A7575" w:rsidRPr="002A7575" w:rsidRDefault="002A7575" w:rsidP="00D17696">
      <w:pPr>
        <w:numPr>
          <w:ilvl w:val="0"/>
          <w:numId w:val="3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Google VM have free credits and have integrated storage capabilities</w:t>
      </w:r>
    </w:p>
    <w:p w14:paraId="789366EE" w14:textId="77777777" w:rsidR="002A7575" w:rsidRPr="002A7575" w:rsidRDefault="002A7575" w:rsidP="00D17696">
      <w:pPr>
        <w:numPr>
          <w:ilvl w:val="0"/>
          <w:numId w:val="34"/>
        </w:numPr>
        <w:spacing w:after="0" w:line="240" w:lineRule="auto"/>
        <w:jc w:val="both"/>
        <w:textAlignment w:val="baseline"/>
        <w:rPr>
          <w:rFonts w:ascii="Arial" w:eastAsia="Times New Roman" w:hAnsi="Arial" w:cs="Arial"/>
          <w:color w:val="000000"/>
          <w:lang w:eastAsia="en-SG"/>
        </w:rPr>
      </w:pPr>
      <w:r w:rsidRPr="002A7575">
        <w:rPr>
          <w:rFonts w:ascii="Arial" w:eastAsia="Times New Roman" w:hAnsi="Arial" w:cs="Arial"/>
          <w:color w:val="000000"/>
          <w:lang w:eastAsia="en-SG"/>
        </w:rPr>
        <w:t>Able to scale easily</w:t>
      </w:r>
    </w:p>
    <w:p w14:paraId="49E0B0B8" w14:textId="77777777" w:rsidR="002A7575" w:rsidRPr="002A7575" w:rsidRDefault="002A7575" w:rsidP="002A7575">
      <w:pPr>
        <w:spacing w:after="0" w:line="240" w:lineRule="auto"/>
        <w:rPr>
          <w:rFonts w:ascii="Times New Roman" w:eastAsia="Times New Roman" w:hAnsi="Times New Roman" w:cs="Times New Roman"/>
          <w:sz w:val="24"/>
          <w:szCs w:val="24"/>
          <w:lang w:eastAsia="en-SG"/>
        </w:rPr>
      </w:pPr>
    </w:p>
    <w:p w14:paraId="4BE87136"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b/>
          <w:bCs/>
          <w:color w:val="000000"/>
          <w:u w:val="single"/>
          <w:lang w:eastAsia="en-SG"/>
        </w:rPr>
        <w:t>Improving machine learning model with time</w:t>
      </w:r>
    </w:p>
    <w:p w14:paraId="2F4C13D0" w14:textId="77777777" w:rsidR="002A7575" w:rsidRPr="002A7575" w:rsidRDefault="002A7575" w:rsidP="002A7575">
      <w:pPr>
        <w:spacing w:after="0" w:line="240" w:lineRule="auto"/>
        <w:jc w:val="both"/>
        <w:rPr>
          <w:rFonts w:ascii="Times New Roman" w:eastAsia="Times New Roman" w:hAnsi="Times New Roman" w:cs="Times New Roman"/>
          <w:sz w:val="24"/>
          <w:szCs w:val="24"/>
          <w:lang w:eastAsia="en-SG"/>
        </w:rPr>
      </w:pPr>
      <w:r w:rsidRPr="002A7575">
        <w:rPr>
          <w:rFonts w:ascii="Arial" w:eastAsia="Times New Roman" w:hAnsi="Arial" w:cs="Arial"/>
          <w:color w:val="000000"/>
          <w:lang w:eastAsia="en-SG"/>
        </w:rPr>
        <w:t xml:space="preserve">Our Application will collect user data and store it into a Google cloud server. This data can then be used to train and improve our machine learning model. In the future with enough scale, we plan to train our own OCR model and serve them into phones using </w:t>
      </w:r>
      <w:proofErr w:type="spellStart"/>
      <w:r w:rsidRPr="002A7575">
        <w:rPr>
          <w:rFonts w:ascii="Arial" w:eastAsia="Times New Roman" w:hAnsi="Arial" w:cs="Arial"/>
          <w:color w:val="000000"/>
          <w:lang w:eastAsia="en-SG"/>
        </w:rPr>
        <w:t>tensorflowLite</w:t>
      </w:r>
      <w:proofErr w:type="spellEnd"/>
      <w:r w:rsidRPr="002A7575">
        <w:rPr>
          <w:rFonts w:ascii="Arial" w:eastAsia="Times New Roman" w:hAnsi="Arial" w:cs="Arial"/>
          <w:color w:val="000000"/>
          <w:lang w:eastAsia="en-SG"/>
        </w:rPr>
        <w:t>, a machine learning toolkit used for mobiles. This reduces the cost of API calls and reduces the latency in transmitting data over the internet, also allowing for offline usage of the app.</w:t>
      </w:r>
    </w:p>
    <w:p w14:paraId="2C6DD50A" w14:textId="77777777" w:rsidR="002A7575" w:rsidRDefault="002A7575" w:rsidP="00805234"/>
    <w:sectPr w:rsidR="002A75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01A45"/>
    <w:multiLevelType w:val="multilevel"/>
    <w:tmpl w:val="0C16E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208B1"/>
    <w:multiLevelType w:val="multilevel"/>
    <w:tmpl w:val="26E0B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E673D3"/>
    <w:multiLevelType w:val="multilevel"/>
    <w:tmpl w:val="5D4A5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2F4B92"/>
    <w:multiLevelType w:val="multilevel"/>
    <w:tmpl w:val="A5B8F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7D31CE"/>
    <w:multiLevelType w:val="multilevel"/>
    <w:tmpl w:val="F65CB3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44506D"/>
    <w:multiLevelType w:val="multilevel"/>
    <w:tmpl w:val="70F03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E2FA9"/>
    <w:multiLevelType w:val="multilevel"/>
    <w:tmpl w:val="4E9C13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241EED"/>
    <w:multiLevelType w:val="multilevel"/>
    <w:tmpl w:val="2D384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6E0DDB"/>
    <w:multiLevelType w:val="multilevel"/>
    <w:tmpl w:val="870A2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735F54"/>
    <w:multiLevelType w:val="multilevel"/>
    <w:tmpl w:val="DA0EC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916719"/>
    <w:multiLevelType w:val="hybridMultilevel"/>
    <w:tmpl w:val="F13E9D88"/>
    <w:lvl w:ilvl="0" w:tplc="F936120A">
      <w:start w:val="3"/>
      <w:numFmt w:val="decimal"/>
      <w:lvlText w:val="%1."/>
      <w:lvlJc w:val="left"/>
      <w:pPr>
        <w:tabs>
          <w:tab w:val="num" w:pos="720"/>
        </w:tabs>
        <w:ind w:left="720" w:hanging="360"/>
      </w:pPr>
    </w:lvl>
    <w:lvl w:ilvl="1" w:tplc="6FE2AA44">
      <w:start w:val="3"/>
      <w:numFmt w:val="lowerLetter"/>
      <w:lvlText w:val="%2."/>
      <w:lvlJc w:val="left"/>
      <w:pPr>
        <w:tabs>
          <w:tab w:val="num" w:pos="1440"/>
        </w:tabs>
        <w:ind w:left="1440" w:hanging="360"/>
      </w:pPr>
    </w:lvl>
    <w:lvl w:ilvl="2" w:tplc="8C283B86" w:tentative="1">
      <w:start w:val="1"/>
      <w:numFmt w:val="decimal"/>
      <w:lvlText w:val="%3."/>
      <w:lvlJc w:val="left"/>
      <w:pPr>
        <w:tabs>
          <w:tab w:val="num" w:pos="2160"/>
        </w:tabs>
        <w:ind w:left="2160" w:hanging="360"/>
      </w:pPr>
    </w:lvl>
    <w:lvl w:ilvl="3" w:tplc="D9A8892E" w:tentative="1">
      <w:start w:val="1"/>
      <w:numFmt w:val="decimal"/>
      <w:lvlText w:val="%4."/>
      <w:lvlJc w:val="left"/>
      <w:pPr>
        <w:tabs>
          <w:tab w:val="num" w:pos="2880"/>
        </w:tabs>
        <w:ind w:left="2880" w:hanging="360"/>
      </w:pPr>
    </w:lvl>
    <w:lvl w:ilvl="4" w:tplc="17B84AB6" w:tentative="1">
      <w:start w:val="1"/>
      <w:numFmt w:val="decimal"/>
      <w:lvlText w:val="%5."/>
      <w:lvlJc w:val="left"/>
      <w:pPr>
        <w:tabs>
          <w:tab w:val="num" w:pos="3600"/>
        </w:tabs>
        <w:ind w:left="3600" w:hanging="360"/>
      </w:pPr>
    </w:lvl>
    <w:lvl w:ilvl="5" w:tplc="AC54C2BC" w:tentative="1">
      <w:start w:val="1"/>
      <w:numFmt w:val="decimal"/>
      <w:lvlText w:val="%6."/>
      <w:lvlJc w:val="left"/>
      <w:pPr>
        <w:tabs>
          <w:tab w:val="num" w:pos="4320"/>
        </w:tabs>
        <w:ind w:left="4320" w:hanging="360"/>
      </w:pPr>
    </w:lvl>
    <w:lvl w:ilvl="6" w:tplc="58424562" w:tentative="1">
      <w:start w:val="1"/>
      <w:numFmt w:val="decimal"/>
      <w:lvlText w:val="%7."/>
      <w:lvlJc w:val="left"/>
      <w:pPr>
        <w:tabs>
          <w:tab w:val="num" w:pos="5040"/>
        </w:tabs>
        <w:ind w:left="5040" w:hanging="360"/>
      </w:pPr>
    </w:lvl>
    <w:lvl w:ilvl="7" w:tplc="1F487A02" w:tentative="1">
      <w:start w:val="1"/>
      <w:numFmt w:val="decimal"/>
      <w:lvlText w:val="%8."/>
      <w:lvlJc w:val="left"/>
      <w:pPr>
        <w:tabs>
          <w:tab w:val="num" w:pos="5760"/>
        </w:tabs>
        <w:ind w:left="5760" w:hanging="360"/>
      </w:pPr>
    </w:lvl>
    <w:lvl w:ilvl="8" w:tplc="3970FC9E" w:tentative="1">
      <w:start w:val="1"/>
      <w:numFmt w:val="decimal"/>
      <w:lvlText w:val="%9."/>
      <w:lvlJc w:val="left"/>
      <w:pPr>
        <w:tabs>
          <w:tab w:val="num" w:pos="6480"/>
        </w:tabs>
        <w:ind w:left="6480" w:hanging="360"/>
      </w:pPr>
    </w:lvl>
  </w:abstractNum>
  <w:abstractNum w:abstractNumId="11" w15:restartNumberingAfterBreak="0">
    <w:nsid w:val="3AFD4EA0"/>
    <w:multiLevelType w:val="multilevel"/>
    <w:tmpl w:val="38D0F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855DD6"/>
    <w:multiLevelType w:val="multilevel"/>
    <w:tmpl w:val="52FC2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0C5EBB"/>
    <w:multiLevelType w:val="multilevel"/>
    <w:tmpl w:val="E7E27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7C1EFC"/>
    <w:multiLevelType w:val="multilevel"/>
    <w:tmpl w:val="E4DA3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1077D1"/>
    <w:multiLevelType w:val="hybridMultilevel"/>
    <w:tmpl w:val="E292797E"/>
    <w:lvl w:ilvl="0" w:tplc="31CE3588">
      <w:start w:val="4"/>
      <w:numFmt w:val="decimal"/>
      <w:lvlText w:val="%1."/>
      <w:lvlJc w:val="left"/>
      <w:pPr>
        <w:tabs>
          <w:tab w:val="num" w:pos="720"/>
        </w:tabs>
        <w:ind w:left="720" w:hanging="360"/>
      </w:pPr>
    </w:lvl>
    <w:lvl w:ilvl="1" w:tplc="34C240BC">
      <w:start w:val="4"/>
      <w:numFmt w:val="lowerLetter"/>
      <w:lvlText w:val="%2."/>
      <w:lvlJc w:val="left"/>
      <w:pPr>
        <w:tabs>
          <w:tab w:val="num" w:pos="1440"/>
        </w:tabs>
        <w:ind w:left="1440" w:hanging="360"/>
      </w:pPr>
    </w:lvl>
    <w:lvl w:ilvl="2" w:tplc="D0F01370" w:tentative="1">
      <w:start w:val="1"/>
      <w:numFmt w:val="decimal"/>
      <w:lvlText w:val="%3."/>
      <w:lvlJc w:val="left"/>
      <w:pPr>
        <w:tabs>
          <w:tab w:val="num" w:pos="2160"/>
        </w:tabs>
        <w:ind w:left="2160" w:hanging="360"/>
      </w:pPr>
    </w:lvl>
    <w:lvl w:ilvl="3" w:tplc="1940F7D0" w:tentative="1">
      <w:start w:val="1"/>
      <w:numFmt w:val="decimal"/>
      <w:lvlText w:val="%4."/>
      <w:lvlJc w:val="left"/>
      <w:pPr>
        <w:tabs>
          <w:tab w:val="num" w:pos="2880"/>
        </w:tabs>
        <w:ind w:left="2880" w:hanging="360"/>
      </w:pPr>
    </w:lvl>
    <w:lvl w:ilvl="4" w:tplc="8FA64A00" w:tentative="1">
      <w:start w:val="1"/>
      <w:numFmt w:val="decimal"/>
      <w:lvlText w:val="%5."/>
      <w:lvlJc w:val="left"/>
      <w:pPr>
        <w:tabs>
          <w:tab w:val="num" w:pos="3600"/>
        </w:tabs>
        <w:ind w:left="3600" w:hanging="360"/>
      </w:pPr>
    </w:lvl>
    <w:lvl w:ilvl="5" w:tplc="7500F026" w:tentative="1">
      <w:start w:val="1"/>
      <w:numFmt w:val="decimal"/>
      <w:lvlText w:val="%6."/>
      <w:lvlJc w:val="left"/>
      <w:pPr>
        <w:tabs>
          <w:tab w:val="num" w:pos="4320"/>
        </w:tabs>
        <w:ind w:left="4320" w:hanging="360"/>
      </w:pPr>
    </w:lvl>
    <w:lvl w:ilvl="6" w:tplc="A9362F7A" w:tentative="1">
      <w:start w:val="1"/>
      <w:numFmt w:val="decimal"/>
      <w:lvlText w:val="%7."/>
      <w:lvlJc w:val="left"/>
      <w:pPr>
        <w:tabs>
          <w:tab w:val="num" w:pos="5040"/>
        </w:tabs>
        <w:ind w:left="5040" w:hanging="360"/>
      </w:pPr>
    </w:lvl>
    <w:lvl w:ilvl="7" w:tplc="E9421C7E" w:tentative="1">
      <w:start w:val="1"/>
      <w:numFmt w:val="decimal"/>
      <w:lvlText w:val="%8."/>
      <w:lvlJc w:val="left"/>
      <w:pPr>
        <w:tabs>
          <w:tab w:val="num" w:pos="5760"/>
        </w:tabs>
        <w:ind w:left="5760" w:hanging="360"/>
      </w:pPr>
    </w:lvl>
    <w:lvl w:ilvl="8" w:tplc="7F06A382" w:tentative="1">
      <w:start w:val="1"/>
      <w:numFmt w:val="decimal"/>
      <w:lvlText w:val="%9."/>
      <w:lvlJc w:val="left"/>
      <w:pPr>
        <w:tabs>
          <w:tab w:val="num" w:pos="6480"/>
        </w:tabs>
        <w:ind w:left="6480" w:hanging="360"/>
      </w:pPr>
    </w:lvl>
  </w:abstractNum>
  <w:abstractNum w:abstractNumId="16" w15:restartNumberingAfterBreak="0">
    <w:nsid w:val="512967F0"/>
    <w:multiLevelType w:val="multilevel"/>
    <w:tmpl w:val="5F9415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5C3EEC"/>
    <w:multiLevelType w:val="multilevel"/>
    <w:tmpl w:val="33DA7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B26C43"/>
    <w:multiLevelType w:val="multilevel"/>
    <w:tmpl w:val="33DE5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D558CB"/>
    <w:multiLevelType w:val="hybridMultilevel"/>
    <w:tmpl w:val="740A056E"/>
    <w:lvl w:ilvl="0" w:tplc="91A04072">
      <w:start w:val="2"/>
      <w:numFmt w:val="decimal"/>
      <w:lvlText w:val="%1."/>
      <w:lvlJc w:val="left"/>
      <w:pPr>
        <w:tabs>
          <w:tab w:val="num" w:pos="720"/>
        </w:tabs>
        <w:ind w:left="720" w:hanging="360"/>
      </w:pPr>
    </w:lvl>
    <w:lvl w:ilvl="1" w:tplc="EB72296A">
      <w:start w:val="2"/>
      <w:numFmt w:val="lowerLetter"/>
      <w:lvlText w:val="%2."/>
      <w:lvlJc w:val="left"/>
      <w:pPr>
        <w:tabs>
          <w:tab w:val="num" w:pos="1440"/>
        </w:tabs>
        <w:ind w:left="1440" w:hanging="360"/>
      </w:pPr>
    </w:lvl>
    <w:lvl w:ilvl="2" w:tplc="380A60BE" w:tentative="1">
      <w:start w:val="1"/>
      <w:numFmt w:val="decimal"/>
      <w:lvlText w:val="%3."/>
      <w:lvlJc w:val="left"/>
      <w:pPr>
        <w:tabs>
          <w:tab w:val="num" w:pos="2160"/>
        </w:tabs>
        <w:ind w:left="2160" w:hanging="360"/>
      </w:pPr>
    </w:lvl>
    <w:lvl w:ilvl="3" w:tplc="DDDE4B3E" w:tentative="1">
      <w:start w:val="1"/>
      <w:numFmt w:val="decimal"/>
      <w:lvlText w:val="%4."/>
      <w:lvlJc w:val="left"/>
      <w:pPr>
        <w:tabs>
          <w:tab w:val="num" w:pos="2880"/>
        </w:tabs>
        <w:ind w:left="2880" w:hanging="360"/>
      </w:pPr>
    </w:lvl>
    <w:lvl w:ilvl="4" w:tplc="0CF6875A" w:tentative="1">
      <w:start w:val="1"/>
      <w:numFmt w:val="decimal"/>
      <w:lvlText w:val="%5."/>
      <w:lvlJc w:val="left"/>
      <w:pPr>
        <w:tabs>
          <w:tab w:val="num" w:pos="3600"/>
        </w:tabs>
        <w:ind w:left="3600" w:hanging="360"/>
      </w:pPr>
    </w:lvl>
    <w:lvl w:ilvl="5" w:tplc="06846462" w:tentative="1">
      <w:start w:val="1"/>
      <w:numFmt w:val="decimal"/>
      <w:lvlText w:val="%6."/>
      <w:lvlJc w:val="left"/>
      <w:pPr>
        <w:tabs>
          <w:tab w:val="num" w:pos="4320"/>
        </w:tabs>
        <w:ind w:left="4320" w:hanging="360"/>
      </w:pPr>
    </w:lvl>
    <w:lvl w:ilvl="6" w:tplc="88D02C02" w:tentative="1">
      <w:start w:val="1"/>
      <w:numFmt w:val="decimal"/>
      <w:lvlText w:val="%7."/>
      <w:lvlJc w:val="left"/>
      <w:pPr>
        <w:tabs>
          <w:tab w:val="num" w:pos="5040"/>
        </w:tabs>
        <w:ind w:left="5040" w:hanging="360"/>
      </w:pPr>
    </w:lvl>
    <w:lvl w:ilvl="7" w:tplc="D048EC6C" w:tentative="1">
      <w:start w:val="1"/>
      <w:numFmt w:val="decimal"/>
      <w:lvlText w:val="%8."/>
      <w:lvlJc w:val="left"/>
      <w:pPr>
        <w:tabs>
          <w:tab w:val="num" w:pos="5760"/>
        </w:tabs>
        <w:ind w:left="5760" w:hanging="360"/>
      </w:pPr>
    </w:lvl>
    <w:lvl w:ilvl="8" w:tplc="7C6CBDD2" w:tentative="1">
      <w:start w:val="1"/>
      <w:numFmt w:val="decimal"/>
      <w:lvlText w:val="%9."/>
      <w:lvlJc w:val="left"/>
      <w:pPr>
        <w:tabs>
          <w:tab w:val="num" w:pos="6480"/>
        </w:tabs>
        <w:ind w:left="6480" w:hanging="360"/>
      </w:pPr>
    </w:lvl>
  </w:abstractNum>
  <w:abstractNum w:abstractNumId="20" w15:restartNumberingAfterBreak="0">
    <w:nsid w:val="62342A1D"/>
    <w:multiLevelType w:val="multilevel"/>
    <w:tmpl w:val="AC468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89345C"/>
    <w:multiLevelType w:val="multilevel"/>
    <w:tmpl w:val="C8B6A3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A57793"/>
    <w:multiLevelType w:val="multilevel"/>
    <w:tmpl w:val="1C0E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9948EE"/>
    <w:multiLevelType w:val="multilevel"/>
    <w:tmpl w:val="3C82AF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A83785"/>
    <w:multiLevelType w:val="multilevel"/>
    <w:tmpl w:val="6CCAE5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2"/>
  </w:num>
  <w:num w:numId="3">
    <w:abstractNumId w:val="7"/>
  </w:num>
  <w:num w:numId="4">
    <w:abstractNumId w:val="14"/>
  </w:num>
  <w:num w:numId="5">
    <w:abstractNumId w:val="22"/>
  </w:num>
  <w:num w:numId="6">
    <w:abstractNumId w:val="4"/>
    <w:lvlOverride w:ilvl="1">
      <w:lvl w:ilvl="1">
        <w:numFmt w:val="lowerLetter"/>
        <w:lvlText w:val="%2."/>
        <w:lvlJc w:val="left"/>
      </w:lvl>
    </w:lvlOverride>
  </w:num>
  <w:num w:numId="7">
    <w:abstractNumId w:val="11"/>
  </w:num>
  <w:num w:numId="8">
    <w:abstractNumId w:val="19"/>
  </w:num>
  <w:num w:numId="9">
    <w:abstractNumId w:val="17"/>
  </w:num>
  <w:num w:numId="10">
    <w:abstractNumId w:val="10"/>
  </w:num>
  <w:num w:numId="11">
    <w:abstractNumId w:val="20"/>
  </w:num>
  <w:num w:numId="12">
    <w:abstractNumId w:val="15"/>
  </w:num>
  <w:num w:numId="13">
    <w:abstractNumId w:val="5"/>
  </w:num>
  <w:num w:numId="14">
    <w:abstractNumId w:val="8"/>
  </w:num>
  <w:num w:numId="15">
    <w:abstractNumId w:val="24"/>
  </w:num>
  <w:num w:numId="16">
    <w:abstractNumId w:val="24"/>
    <w:lvlOverride w:ilvl="1">
      <w:lvl w:ilvl="1">
        <w:numFmt w:val="lowerLetter"/>
        <w:lvlText w:val="%2."/>
        <w:lvlJc w:val="left"/>
      </w:lvl>
    </w:lvlOverride>
  </w:num>
  <w:num w:numId="17">
    <w:abstractNumId w:val="24"/>
    <w:lvlOverride w:ilvl="1">
      <w:lvl w:ilvl="1">
        <w:numFmt w:val="lowerLetter"/>
        <w:lvlText w:val="%2."/>
        <w:lvlJc w:val="left"/>
      </w:lvl>
    </w:lvlOverride>
    <w:lvlOverride w:ilvl="2">
      <w:lvl w:ilvl="2">
        <w:numFmt w:val="lowerRoman"/>
        <w:lvlText w:val="%3."/>
        <w:lvlJc w:val="right"/>
      </w:lvl>
    </w:lvlOverride>
  </w:num>
  <w:num w:numId="18">
    <w:abstractNumId w:val="24"/>
    <w:lvlOverride w:ilvl="1">
      <w:lvl w:ilvl="1">
        <w:numFmt w:val="lowerLetter"/>
        <w:lvlText w:val="%2."/>
        <w:lvlJc w:val="left"/>
      </w:lvl>
    </w:lvlOverride>
    <w:lvlOverride w:ilvl="2">
      <w:lvl w:ilvl="2">
        <w:numFmt w:val="lowerRoman"/>
        <w:lvlText w:val="%3."/>
        <w:lvlJc w:val="right"/>
      </w:lvl>
    </w:lvlOverride>
  </w:num>
  <w:num w:numId="19">
    <w:abstractNumId w:val="24"/>
    <w:lvlOverride w:ilvl="1">
      <w:lvl w:ilvl="1">
        <w:numFmt w:val="lowerLetter"/>
        <w:lvlText w:val="%2."/>
        <w:lvlJc w:val="left"/>
      </w:lvl>
    </w:lvlOverride>
    <w:lvlOverride w:ilvl="2">
      <w:lvl w:ilvl="2">
        <w:numFmt w:val="lowerRoman"/>
        <w:lvlText w:val="%3."/>
        <w:lvlJc w:val="right"/>
      </w:lvl>
    </w:lvlOverride>
  </w:num>
  <w:num w:numId="20">
    <w:abstractNumId w:val="24"/>
    <w:lvlOverride w:ilvl="1">
      <w:lvl w:ilvl="1">
        <w:numFmt w:val="lowerLetter"/>
        <w:lvlText w:val="%2."/>
        <w:lvlJc w:val="left"/>
      </w:lvl>
    </w:lvlOverride>
    <w:lvlOverride w:ilvl="2">
      <w:lvl w:ilvl="2">
        <w:numFmt w:val="lowerRoman"/>
        <w:lvlText w:val="%3."/>
        <w:lvlJc w:val="right"/>
      </w:lvl>
    </w:lvlOverride>
  </w:num>
  <w:num w:numId="21">
    <w:abstractNumId w:val="24"/>
    <w:lvlOverride w:ilvl="1">
      <w:lvl w:ilvl="1">
        <w:numFmt w:val="lowerLetter"/>
        <w:lvlText w:val="%2."/>
        <w:lvlJc w:val="left"/>
      </w:lvl>
    </w:lvlOverride>
    <w:lvlOverride w:ilvl="2">
      <w:lvl w:ilvl="2">
        <w:numFmt w:val="lowerRoman"/>
        <w:lvlText w:val="%3."/>
        <w:lvlJc w:val="right"/>
      </w:lvl>
    </w:lvlOverride>
  </w:num>
  <w:num w:numId="22">
    <w:abstractNumId w:val="24"/>
    <w:lvlOverride w:ilvl="1">
      <w:lvl w:ilvl="1">
        <w:numFmt w:val="lowerLetter"/>
        <w:lvlText w:val="%2."/>
        <w:lvlJc w:val="left"/>
      </w:lvl>
    </w:lvlOverride>
    <w:lvlOverride w:ilvl="2">
      <w:lvl w:ilvl="2">
        <w:numFmt w:val="lowerRoman"/>
        <w:lvlText w:val="%3."/>
        <w:lvlJc w:val="right"/>
      </w:lvl>
    </w:lvlOverride>
  </w:num>
  <w:num w:numId="23">
    <w:abstractNumId w:val="24"/>
    <w:lvlOverride w:ilvl="1">
      <w:lvl w:ilvl="1">
        <w:numFmt w:val="lowerLetter"/>
        <w:lvlText w:val="%2."/>
        <w:lvlJc w:val="left"/>
      </w:lvl>
    </w:lvlOverride>
    <w:lvlOverride w:ilvl="2">
      <w:lvl w:ilvl="2">
        <w:numFmt w:val="lowerRoman"/>
        <w:lvlText w:val="%3."/>
        <w:lvlJc w:val="right"/>
      </w:lvl>
    </w:lvlOverride>
  </w:num>
  <w:num w:numId="24">
    <w:abstractNumId w:val="24"/>
    <w:lvlOverride w:ilvl="1">
      <w:lvl w:ilvl="1">
        <w:numFmt w:val="lowerLetter"/>
        <w:lvlText w:val="%2."/>
        <w:lvlJc w:val="left"/>
      </w:lvl>
    </w:lvlOverride>
    <w:lvlOverride w:ilvl="2">
      <w:lvl w:ilvl="2">
        <w:numFmt w:val="lowerRoman"/>
        <w:lvlText w:val="%3."/>
        <w:lvlJc w:val="right"/>
      </w:lvl>
    </w:lvlOverride>
  </w:num>
  <w:num w:numId="25">
    <w:abstractNumId w:val="24"/>
    <w:lvlOverride w:ilvl="1">
      <w:lvl w:ilvl="1">
        <w:numFmt w:val="lowerLetter"/>
        <w:lvlText w:val="%2."/>
        <w:lvlJc w:val="left"/>
      </w:lvl>
    </w:lvlOverride>
    <w:lvlOverride w:ilvl="2">
      <w:lvl w:ilvl="2">
        <w:numFmt w:val="lowerRoman"/>
        <w:lvlText w:val="%3."/>
        <w:lvlJc w:val="right"/>
      </w:lvl>
    </w:lvlOverride>
  </w:num>
  <w:num w:numId="26">
    <w:abstractNumId w:val="24"/>
    <w:lvlOverride w:ilvl="1">
      <w:lvl w:ilvl="1">
        <w:numFmt w:val="lowerLetter"/>
        <w:lvlText w:val="%2."/>
        <w:lvlJc w:val="left"/>
      </w:lvl>
    </w:lvlOverride>
    <w:lvlOverride w:ilvl="2">
      <w:lvl w:ilvl="2">
        <w:numFmt w:val="lowerRoman"/>
        <w:lvlText w:val="%3."/>
        <w:lvlJc w:val="right"/>
      </w:lvl>
    </w:lvlOverride>
  </w:num>
  <w:num w:numId="27">
    <w:abstractNumId w:val="24"/>
    <w:lvlOverride w:ilvl="1">
      <w:lvl w:ilvl="1">
        <w:numFmt w:val="lowerLetter"/>
        <w:lvlText w:val="%2."/>
        <w:lvlJc w:val="left"/>
      </w:lvl>
    </w:lvlOverride>
    <w:lvlOverride w:ilvl="2">
      <w:lvl w:ilvl="2">
        <w:numFmt w:val="lowerRoman"/>
        <w:lvlText w:val="%3."/>
        <w:lvlJc w:val="right"/>
      </w:lvl>
    </w:lvlOverride>
  </w:num>
  <w:num w:numId="28">
    <w:abstractNumId w:val="24"/>
    <w:lvlOverride w:ilvl="1">
      <w:lvl w:ilvl="1">
        <w:numFmt w:val="lowerLetter"/>
        <w:lvlText w:val="%2."/>
        <w:lvlJc w:val="left"/>
      </w:lvl>
    </w:lvlOverride>
    <w:lvlOverride w:ilvl="2">
      <w:lvl w:ilvl="2">
        <w:numFmt w:val="lowerRoman"/>
        <w:lvlText w:val="%3."/>
        <w:lvlJc w:val="right"/>
      </w:lvl>
    </w:lvlOverride>
  </w:num>
  <w:num w:numId="29">
    <w:abstractNumId w:val="23"/>
  </w:num>
  <w:num w:numId="30">
    <w:abstractNumId w:val="23"/>
    <w:lvlOverride w:ilvl="1">
      <w:lvl w:ilvl="1">
        <w:numFmt w:val="lowerLetter"/>
        <w:lvlText w:val="%2."/>
        <w:lvlJc w:val="left"/>
      </w:lvl>
    </w:lvlOverride>
  </w:num>
  <w:num w:numId="31">
    <w:abstractNumId w:val="21"/>
    <w:lvlOverride w:ilvl="2">
      <w:lvl w:ilvl="2">
        <w:numFmt w:val="lowerRoman"/>
        <w:lvlText w:val="%3."/>
        <w:lvlJc w:val="right"/>
      </w:lvl>
    </w:lvlOverride>
  </w:num>
  <w:num w:numId="32">
    <w:abstractNumId w:val="0"/>
    <w:lvlOverride w:ilvl="0">
      <w:lvl w:ilvl="0">
        <w:numFmt w:val="upperRoman"/>
        <w:lvlText w:val="%1."/>
        <w:lvlJc w:val="right"/>
      </w:lvl>
    </w:lvlOverride>
  </w:num>
  <w:num w:numId="33">
    <w:abstractNumId w:val="18"/>
  </w:num>
  <w:num w:numId="34">
    <w:abstractNumId w:val="3"/>
  </w:num>
  <w:num w:numId="35">
    <w:abstractNumId w:val="2"/>
  </w:num>
  <w:num w:numId="36">
    <w:abstractNumId w:val="16"/>
  </w:num>
  <w:num w:numId="37">
    <w:abstractNumId w:val="9"/>
  </w:num>
  <w:num w:numId="38">
    <w:abstractNumId w:val="6"/>
  </w:num>
  <w:num w:numId="39">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yMTE3tjAwMDQ1tTRT0lEKTi0uzszPAykwrAUA/NGzDCwAAAA="/>
  </w:docVars>
  <w:rsids>
    <w:rsidRoot w:val="00805234"/>
    <w:rsid w:val="0005575B"/>
    <w:rsid w:val="000B30C1"/>
    <w:rsid w:val="002A7575"/>
    <w:rsid w:val="0033199B"/>
    <w:rsid w:val="004065F8"/>
    <w:rsid w:val="00697159"/>
    <w:rsid w:val="0077276B"/>
    <w:rsid w:val="00805234"/>
    <w:rsid w:val="00887581"/>
    <w:rsid w:val="00BF7FCA"/>
    <w:rsid w:val="00C2708C"/>
    <w:rsid w:val="00D17696"/>
    <w:rsid w:val="00DE5C43"/>
    <w:rsid w:val="00F35247"/>
    <w:rsid w:val="00F56C2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274AA"/>
  <w15:chartTrackingRefBased/>
  <w15:docId w15:val="{CB0F106A-1D72-44BE-9F1D-6486CA71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5234"/>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ListParagraph">
    <w:name w:val="List Paragraph"/>
    <w:basedOn w:val="Normal"/>
    <w:uiPriority w:val="34"/>
    <w:qFormat/>
    <w:rsid w:val="00805234"/>
    <w:pPr>
      <w:ind w:left="720"/>
      <w:contextualSpacing/>
    </w:pPr>
  </w:style>
  <w:style w:type="character" w:styleId="Hyperlink">
    <w:name w:val="Hyperlink"/>
    <w:basedOn w:val="DefaultParagraphFont"/>
    <w:uiPriority w:val="99"/>
    <w:semiHidden/>
    <w:unhideWhenUsed/>
    <w:rsid w:val="00697159"/>
    <w:rPr>
      <w:color w:val="0000FF"/>
      <w:u w:val="single"/>
    </w:rPr>
  </w:style>
  <w:style w:type="character" w:customStyle="1" w:styleId="apple-tab-span">
    <w:name w:val="apple-tab-span"/>
    <w:basedOn w:val="DefaultParagraphFont"/>
    <w:rsid w:val="002A7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39648">
      <w:bodyDiv w:val="1"/>
      <w:marLeft w:val="0"/>
      <w:marRight w:val="0"/>
      <w:marTop w:val="0"/>
      <w:marBottom w:val="0"/>
      <w:divBdr>
        <w:top w:val="none" w:sz="0" w:space="0" w:color="auto"/>
        <w:left w:val="none" w:sz="0" w:space="0" w:color="auto"/>
        <w:bottom w:val="none" w:sz="0" w:space="0" w:color="auto"/>
        <w:right w:val="none" w:sz="0" w:space="0" w:color="auto"/>
      </w:divBdr>
    </w:div>
    <w:div w:id="283078848">
      <w:bodyDiv w:val="1"/>
      <w:marLeft w:val="0"/>
      <w:marRight w:val="0"/>
      <w:marTop w:val="0"/>
      <w:marBottom w:val="0"/>
      <w:divBdr>
        <w:top w:val="none" w:sz="0" w:space="0" w:color="auto"/>
        <w:left w:val="none" w:sz="0" w:space="0" w:color="auto"/>
        <w:bottom w:val="none" w:sz="0" w:space="0" w:color="auto"/>
        <w:right w:val="none" w:sz="0" w:space="0" w:color="auto"/>
      </w:divBdr>
    </w:div>
    <w:div w:id="673915374">
      <w:bodyDiv w:val="1"/>
      <w:marLeft w:val="0"/>
      <w:marRight w:val="0"/>
      <w:marTop w:val="0"/>
      <w:marBottom w:val="0"/>
      <w:divBdr>
        <w:top w:val="none" w:sz="0" w:space="0" w:color="auto"/>
        <w:left w:val="none" w:sz="0" w:space="0" w:color="auto"/>
        <w:bottom w:val="none" w:sz="0" w:space="0" w:color="auto"/>
        <w:right w:val="none" w:sz="0" w:space="0" w:color="auto"/>
      </w:divBdr>
    </w:div>
    <w:div w:id="1148790197">
      <w:bodyDiv w:val="1"/>
      <w:marLeft w:val="0"/>
      <w:marRight w:val="0"/>
      <w:marTop w:val="0"/>
      <w:marBottom w:val="0"/>
      <w:divBdr>
        <w:top w:val="none" w:sz="0" w:space="0" w:color="auto"/>
        <w:left w:val="none" w:sz="0" w:space="0" w:color="auto"/>
        <w:bottom w:val="none" w:sz="0" w:space="0" w:color="auto"/>
        <w:right w:val="none" w:sz="0" w:space="0" w:color="auto"/>
      </w:divBdr>
    </w:div>
    <w:div w:id="1191840032">
      <w:bodyDiv w:val="1"/>
      <w:marLeft w:val="0"/>
      <w:marRight w:val="0"/>
      <w:marTop w:val="0"/>
      <w:marBottom w:val="0"/>
      <w:divBdr>
        <w:top w:val="none" w:sz="0" w:space="0" w:color="auto"/>
        <w:left w:val="none" w:sz="0" w:space="0" w:color="auto"/>
        <w:bottom w:val="none" w:sz="0" w:space="0" w:color="auto"/>
        <w:right w:val="none" w:sz="0" w:space="0" w:color="auto"/>
      </w:divBdr>
    </w:div>
    <w:div w:id="1354068371">
      <w:bodyDiv w:val="1"/>
      <w:marLeft w:val="0"/>
      <w:marRight w:val="0"/>
      <w:marTop w:val="0"/>
      <w:marBottom w:val="0"/>
      <w:divBdr>
        <w:top w:val="none" w:sz="0" w:space="0" w:color="auto"/>
        <w:left w:val="none" w:sz="0" w:space="0" w:color="auto"/>
        <w:bottom w:val="none" w:sz="0" w:space="0" w:color="auto"/>
        <w:right w:val="none" w:sz="0" w:space="0" w:color="auto"/>
      </w:divBdr>
    </w:div>
    <w:div w:id="1493132957">
      <w:bodyDiv w:val="1"/>
      <w:marLeft w:val="0"/>
      <w:marRight w:val="0"/>
      <w:marTop w:val="0"/>
      <w:marBottom w:val="0"/>
      <w:divBdr>
        <w:top w:val="none" w:sz="0" w:space="0" w:color="auto"/>
        <w:left w:val="none" w:sz="0" w:space="0" w:color="auto"/>
        <w:bottom w:val="none" w:sz="0" w:space="0" w:color="auto"/>
        <w:right w:val="none" w:sz="0" w:space="0" w:color="auto"/>
      </w:divBdr>
    </w:div>
    <w:div w:id="175859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ablebuilder.singstat.gov.sg/publicfacing/createSpecialTable.action?refId=15464" TargetMode="External"/><Relationship Id="rId5" Type="http://schemas.openxmlformats.org/officeDocument/2006/relationships/hyperlink" Target="https://www.singstat.gov.sg/find-data/search-by-theme/households/households/latest-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Sze</dc:creator>
  <cp:keywords/>
  <dc:description/>
  <cp:lastModifiedBy>Gabriel Sze</cp:lastModifiedBy>
  <cp:revision>13</cp:revision>
  <dcterms:created xsi:type="dcterms:W3CDTF">2019-01-06T10:38:00Z</dcterms:created>
  <dcterms:modified xsi:type="dcterms:W3CDTF">2019-01-06T11:02:00Z</dcterms:modified>
</cp:coreProperties>
</file>